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7DC6A" w14:textId="5A0EADBB" w:rsidR="0083061E" w:rsidRDefault="006B6A96" w:rsidP="005837E4">
      <w:pPr>
        <w:pStyle w:val="Heading1"/>
        <w:ind w:left="2160" w:firstLine="720"/>
      </w:pPr>
      <w:r>
        <w:t>L</w:t>
      </w:r>
      <w:r w:rsidR="00077487">
        <w:t xml:space="preserve">ea SWCD </w:t>
      </w:r>
      <w:r w:rsidR="0083061E">
        <w:t>Board of Supervisors</w:t>
      </w:r>
    </w:p>
    <w:p w14:paraId="1A6FB35D" w14:textId="5CF9FD3D" w:rsidR="000F3352" w:rsidRDefault="00F622AB" w:rsidP="00A6714D">
      <w:pPr>
        <w:spacing w:after="0" w:line="240" w:lineRule="auto"/>
        <w:jc w:val="center"/>
        <w:rPr>
          <w:rFonts w:ascii="Georgia" w:hAnsi="Georgia"/>
        </w:rPr>
      </w:pPr>
      <w:proofErr w:type="gramStart"/>
      <w:r>
        <w:rPr>
          <w:rFonts w:ascii="Georgia" w:hAnsi="Georgia"/>
        </w:rPr>
        <w:t xml:space="preserve">Board </w:t>
      </w:r>
      <w:r w:rsidR="00AE676B">
        <w:rPr>
          <w:rFonts w:ascii="Georgia" w:hAnsi="Georgia"/>
        </w:rPr>
        <w:t xml:space="preserve"> Meeting</w:t>
      </w:r>
      <w:proofErr w:type="gramEnd"/>
      <w:r w:rsidR="00AE676B">
        <w:rPr>
          <w:rFonts w:ascii="Georgia" w:hAnsi="Georgia"/>
        </w:rPr>
        <w:t xml:space="preserve"> Minutes</w:t>
      </w:r>
    </w:p>
    <w:p w14:paraId="4A40BCFE" w14:textId="1A584DA9" w:rsidR="00947BFF" w:rsidRPr="000F3352" w:rsidRDefault="00CE5811" w:rsidP="00947BFF">
      <w:pPr>
        <w:spacing w:after="0" w:line="240" w:lineRule="auto"/>
        <w:jc w:val="center"/>
        <w:rPr>
          <w:rFonts w:ascii="Georgia" w:hAnsi="Georgia"/>
        </w:rPr>
      </w:pPr>
      <w:r>
        <w:rPr>
          <w:rFonts w:ascii="Georgia" w:hAnsi="Georgia"/>
        </w:rPr>
        <w:t>March</w:t>
      </w:r>
      <w:r w:rsidR="00E16FA6">
        <w:rPr>
          <w:rFonts w:ascii="Georgia" w:hAnsi="Georgia"/>
        </w:rPr>
        <w:t xml:space="preserve"> 12</w:t>
      </w:r>
      <w:r w:rsidR="002F1843">
        <w:rPr>
          <w:rFonts w:ascii="Georgia" w:hAnsi="Georgia"/>
        </w:rPr>
        <w:t>,2026</w:t>
      </w:r>
    </w:p>
    <w:p w14:paraId="309F3DAE" w14:textId="77777777" w:rsidR="00103AD1" w:rsidRPr="000F3352" w:rsidRDefault="00103AD1" w:rsidP="000F3352">
      <w:pPr>
        <w:spacing w:after="0" w:line="240" w:lineRule="auto"/>
        <w:jc w:val="center"/>
        <w:rPr>
          <w:rFonts w:ascii="Georgia" w:hAnsi="Georgia"/>
        </w:rPr>
      </w:pPr>
    </w:p>
    <w:p w14:paraId="720CBA07" w14:textId="17F5B028" w:rsidR="00AE676B" w:rsidRDefault="00103AD1" w:rsidP="00AE676B">
      <w:pPr>
        <w:spacing w:after="0" w:line="240" w:lineRule="auto"/>
        <w:rPr>
          <w:rFonts w:ascii="Georgia" w:hAnsi="Georgia"/>
        </w:rPr>
      </w:pPr>
      <w:r w:rsidRPr="000F3352">
        <w:rPr>
          <w:rFonts w:ascii="Georgia" w:hAnsi="Georgia"/>
          <w:b/>
          <w:u w:val="single"/>
        </w:rPr>
        <w:t>Supervisors Present:</w:t>
      </w:r>
      <w:r w:rsidRPr="000F3352">
        <w:rPr>
          <w:rFonts w:ascii="Georgia" w:hAnsi="Georgia"/>
        </w:rPr>
        <w:tab/>
      </w:r>
      <w:r w:rsidRPr="000F3352">
        <w:rPr>
          <w:rFonts w:ascii="Georgia" w:hAnsi="Georgia"/>
        </w:rPr>
        <w:tab/>
      </w:r>
      <w:r w:rsidRPr="000F3352">
        <w:rPr>
          <w:rFonts w:ascii="Georgia" w:hAnsi="Georgia"/>
        </w:rPr>
        <w:tab/>
      </w:r>
      <w:r w:rsidRPr="000F3352">
        <w:rPr>
          <w:rFonts w:ascii="Georgia" w:hAnsi="Georgia"/>
        </w:rPr>
        <w:tab/>
      </w:r>
      <w:r w:rsidRPr="000F3352">
        <w:rPr>
          <w:rFonts w:ascii="Georgia" w:hAnsi="Georgia"/>
        </w:rPr>
        <w:tab/>
      </w:r>
      <w:r w:rsidRPr="000F3352">
        <w:rPr>
          <w:rFonts w:ascii="Georgia" w:hAnsi="Georgia"/>
          <w:b/>
          <w:u w:val="single"/>
        </w:rPr>
        <w:t>Others Present:</w:t>
      </w:r>
      <w:bookmarkStart w:id="0" w:name="_Hlk116456702"/>
      <w:r w:rsidR="00AE676B">
        <w:rPr>
          <w:rFonts w:ascii="Georgia" w:hAnsi="Georgia"/>
        </w:rPr>
        <w:t xml:space="preserve"> </w:t>
      </w:r>
    </w:p>
    <w:p w14:paraId="5EA337BF" w14:textId="09C239B3" w:rsidR="00A84177" w:rsidRDefault="00193BA3" w:rsidP="007561CD">
      <w:pPr>
        <w:spacing w:after="0" w:line="240" w:lineRule="auto"/>
        <w:rPr>
          <w:rFonts w:ascii="Georgia" w:hAnsi="Georgia"/>
        </w:rPr>
      </w:pPr>
      <w:r>
        <w:rPr>
          <w:rFonts w:ascii="Georgia" w:hAnsi="Georgia"/>
        </w:rPr>
        <w:t>Cody Hudson, Vise-Chairman</w:t>
      </w:r>
      <w:r w:rsidR="007561CD">
        <w:rPr>
          <w:rFonts w:ascii="Georgia" w:hAnsi="Georgia"/>
        </w:rPr>
        <w:tab/>
      </w:r>
      <w:r w:rsidR="007561CD">
        <w:rPr>
          <w:rFonts w:ascii="Georgia" w:hAnsi="Georgia"/>
        </w:rPr>
        <w:tab/>
      </w:r>
      <w:r w:rsidR="007561CD">
        <w:rPr>
          <w:rFonts w:ascii="Georgia" w:hAnsi="Georgia"/>
        </w:rPr>
        <w:tab/>
      </w:r>
      <w:r w:rsidR="00F622AB">
        <w:rPr>
          <w:rFonts w:ascii="Georgia" w:hAnsi="Georgia"/>
        </w:rPr>
        <w:t xml:space="preserve">            </w:t>
      </w:r>
      <w:r w:rsidR="00D43FAC">
        <w:rPr>
          <w:rFonts w:ascii="Georgia" w:hAnsi="Georgia"/>
        </w:rPr>
        <w:t xml:space="preserve">  </w:t>
      </w:r>
      <w:r w:rsidR="007561CD">
        <w:rPr>
          <w:rFonts w:ascii="Georgia" w:hAnsi="Georgia"/>
        </w:rPr>
        <w:t>Ryan Lenz, PLJV</w:t>
      </w:r>
    </w:p>
    <w:p w14:paraId="733CCED6" w14:textId="28009C51" w:rsidR="00EF1F8A" w:rsidRDefault="00457888" w:rsidP="00174A8B">
      <w:pPr>
        <w:spacing w:after="0" w:line="240" w:lineRule="auto"/>
        <w:rPr>
          <w:rFonts w:ascii="Georgia" w:hAnsi="Georgia"/>
        </w:rPr>
      </w:pPr>
      <w:r>
        <w:rPr>
          <w:rFonts w:ascii="Georgia" w:hAnsi="Georgia"/>
        </w:rPr>
        <w:t>Ava Benge, Supervisor</w:t>
      </w:r>
      <w:r>
        <w:rPr>
          <w:rFonts w:ascii="Georgia" w:hAnsi="Georgia"/>
        </w:rPr>
        <w:tab/>
        <w:t xml:space="preserve">       </w:t>
      </w:r>
      <w:r w:rsidR="007C5478">
        <w:rPr>
          <w:rFonts w:ascii="Georgia" w:hAnsi="Georgia"/>
        </w:rPr>
        <w:tab/>
      </w:r>
      <w:r w:rsidR="007C5478">
        <w:rPr>
          <w:rFonts w:ascii="Georgia" w:hAnsi="Georgia"/>
        </w:rPr>
        <w:tab/>
      </w:r>
      <w:r w:rsidR="007C5478">
        <w:rPr>
          <w:rFonts w:ascii="Georgia" w:hAnsi="Georgia"/>
        </w:rPr>
        <w:tab/>
      </w:r>
      <w:r w:rsidR="007C5478">
        <w:rPr>
          <w:rFonts w:ascii="Georgia" w:hAnsi="Georgia"/>
        </w:rPr>
        <w:tab/>
      </w:r>
      <w:r w:rsidR="00F622AB">
        <w:rPr>
          <w:rFonts w:ascii="Georgia" w:hAnsi="Georgia"/>
        </w:rPr>
        <w:t>Shay Hager, Lea</w:t>
      </w:r>
      <w:r w:rsidR="00F622AB" w:rsidRPr="007C5478">
        <w:rPr>
          <w:rFonts w:ascii="Georgia" w:hAnsi="Georgia"/>
        </w:rPr>
        <w:t xml:space="preserve"> </w:t>
      </w:r>
      <w:r w:rsidR="00F622AB">
        <w:rPr>
          <w:rFonts w:ascii="Georgia" w:hAnsi="Georgia"/>
        </w:rPr>
        <w:t xml:space="preserve">SWCD           </w:t>
      </w:r>
    </w:p>
    <w:bookmarkEnd w:id="0"/>
    <w:p w14:paraId="4BA1ED83" w14:textId="77777777" w:rsidR="004C07CC" w:rsidRDefault="00193BA3" w:rsidP="00193BA3">
      <w:pPr>
        <w:spacing w:after="0" w:line="240" w:lineRule="auto"/>
        <w:rPr>
          <w:rFonts w:ascii="Georgia" w:hAnsi="Georgia"/>
        </w:rPr>
      </w:pPr>
      <w:r>
        <w:rPr>
          <w:rFonts w:ascii="Georgia" w:hAnsi="Georgia"/>
        </w:rPr>
        <w:t xml:space="preserve">Sharla Kennedy, Supervisor  </w:t>
      </w:r>
    </w:p>
    <w:p w14:paraId="1E218E97" w14:textId="65CC9CB6" w:rsidR="004C07CC" w:rsidRDefault="00193BA3" w:rsidP="004C07CC">
      <w:pPr>
        <w:spacing w:after="0" w:line="240" w:lineRule="auto"/>
        <w:rPr>
          <w:rFonts w:ascii="Georgia" w:hAnsi="Georgia"/>
        </w:rPr>
      </w:pPr>
      <w:r>
        <w:rPr>
          <w:rFonts w:ascii="Georgia" w:hAnsi="Georgia"/>
        </w:rPr>
        <w:t xml:space="preserve"> </w:t>
      </w:r>
      <w:r w:rsidR="004C07CC">
        <w:rPr>
          <w:rFonts w:ascii="Georgia" w:hAnsi="Georgia"/>
        </w:rPr>
        <w:t>Brent Van Dyke, Supervisor</w:t>
      </w:r>
      <w:r w:rsidR="004C07CC">
        <w:rPr>
          <w:rFonts w:ascii="Georgia" w:hAnsi="Georgia"/>
        </w:rPr>
        <w:tab/>
      </w:r>
    </w:p>
    <w:p w14:paraId="2620706E" w14:textId="0867E730" w:rsidR="00F622AB" w:rsidRDefault="00F622AB" w:rsidP="00193BA3">
      <w:pPr>
        <w:spacing w:after="0" w:line="240" w:lineRule="auto"/>
        <w:rPr>
          <w:rFonts w:ascii="Georgia" w:hAnsi="Georgia"/>
        </w:rPr>
      </w:pPr>
    </w:p>
    <w:p w14:paraId="02A57C02" w14:textId="684A7926" w:rsidR="00681056" w:rsidRDefault="00E03758" w:rsidP="00681056">
      <w:pPr>
        <w:spacing w:after="0" w:line="240" w:lineRule="auto"/>
        <w:rPr>
          <w:rFonts w:ascii="Georgia" w:hAnsi="Georgia"/>
        </w:rPr>
      </w:pPr>
      <w:r>
        <w:rPr>
          <w:rFonts w:ascii="Georgia" w:hAnsi="Georgia"/>
        </w:rPr>
        <w:t xml:space="preserve">        </w:t>
      </w:r>
      <w:r w:rsidR="00CC6579">
        <w:rPr>
          <w:rFonts w:ascii="Georgia" w:hAnsi="Georgia"/>
        </w:rPr>
        <w:tab/>
      </w:r>
    </w:p>
    <w:p w14:paraId="4C8B0E59" w14:textId="77777777" w:rsidR="00A70143" w:rsidRDefault="00947BFF" w:rsidP="00413201">
      <w:pPr>
        <w:spacing w:after="0" w:line="240" w:lineRule="auto"/>
        <w:rPr>
          <w:rFonts w:ascii="Georgia" w:hAnsi="Georgia"/>
        </w:rPr>
      </w:pPr>
      <w:r w:rsidRPr="000F3352">
        <w:rPr>
          <w:rFonts w:ascii="Georgia" w:hAnsi="Georgia"/>
          <w:b/>
          <w:u w:val="single"/>
        </w:rPr>
        <w:t>Supervisors Absent</w:t>
      </w:r>
      <w:r w:rsidRPr="000F3352">
        <w:rPr>
          <w:rFonts w:ascii="Georgia" w:hAnsi="Georgia"/>
        </w:rPr>
        <w:t>:</w:t>
      </w:r>
    </w:p>
    <w:p w14:paraId="739C36D0" w14:textId="2623A902" w:rsidR="00CE5811" w:rsidRDefault="0059160B" w:rsidP="00501E29">
      <w:pPr>
        <w:spacing w:after="0" w:line="240" w:lineRule="auto"/>
        <w:rPr>
          <w:rFonts w:ascii="Georgia" w:hAnsi="Georgia"/>
        </w:rPr>
      </w:pPr>
      <w:r>
        <w:rPr>
          <w:rFonts w:ascii="Georgia" w:hAnsi="Georgia"/>
        </w:rPr>
        <w:t>J</w:t>
      </w:r>
      <w:r w:rsidR="00CE5811">
        <w:rPr>
          <w:rFonts w:ascii="Georgia" w:hAnsi="Georgia"/>
        </w:rPr>
        <w:t xml:space="preserve">eremy </w:t>
      </w:r>
      <w:proofErr w:type="spellStart"/>
      <w:r w:rsidR="00CE5811">
        <w:rPr>
          <w:rFonts w:ascii="Georgia" w:hAnsi="Georgia"/>
        </w:rPr>
        <w:t>Gonzles</w:t>
      </w:r>
      <w:proofErr w:type="spellEnd"/>
      <w:r>
        <w:rPr>
          <w:rFonts w:ascii="Georgia" w:hAnsi="Georgia"/>
        </w:rPr>
        <w:t>, Supervisor</w:t>
      </w:r>
    </w:p>
    <w:p w14:paraId="2D1F2F2C" w14:textId="77777777" w:rsidR="00457888" w:rsidRDefault="00457888" w:rsidP="00501E29">
      <w:pPr>
        <w:spacing w:after="0" w:line="240" w:lineRule="auto"/>
        <w:rPr>
          <w:rFonts w:ascii="Georgia" w:hAnsi="Georgia"/>
        </w:rPr>
      </w:pPr>
    </w:p>
    <w:p w14:paraId="68898005" w14:textId="2BC1B0F5" w:rsidR="00103AD1" w:rsidRPr="000F3352" w:rsidRDefault="00103AD1" w:rsidP="000F3352">
      <w:pPr>
        <w:spacing w:after="0" w:line="240" w:lineRule="auto"/>
        <w:rPr>
          <w:rFonts w:ascii="Georgia" w:hAnsi="Georgia"/>
        </w:rPr>
      </w:pPr>
      <w:r w:rsidRPr="000F3352">
        <w:rPr>
          <w:rFonts w:ascii="Georgia" w:hAnsi="Georgia"/>
          <w:b/>
          <w:u w:val="single"/>
        </w:rPr>
        <w:t xml:space="preserve">Call </w:t>
      </w:r>
      <w:r w:rsidR="00C905D3" w:rsidRPr="000F3352">
        <w:rPr>
          <w:rFonts w:ascii="Georgia" w:hAnsi="Georgia"/>
          <w:b/>
          <w:u w:val="single"/>
        </w:rPr>
        <w:t>to</w:t>
      </w:r>
      <w:r w:rsidRPr="000F3352">
        <w:rPr>
          <w:rFonts w:ascii="Georgia" w:hAnsi="Georgia"/>
          <w:b/>
          <w:u w:val="single"/>
        </w:rPr>
        <w:t xml:space="preserve"> </w:t>
      </w:r>
      <w:r w:rsidR="00F23FA1" w:rsidRPr="000F3352">
        <w:rPr>
          <w:rFonts w:ascii="Georgia" w:hAnsi="Georgia"/>
          <w:b/>
          <w:u w:val="single"/>
        </w:rPr>
        <w:t>Order.</w:t>
      </w:r>
    </w:p>
    <w:p w14:paraId="09E0CE0D" w14:textId="5FD9AFCD" w:rsidR="00AE676B" w:rsidRDefault="00F622AB" w:rsidP="000F3352">
      <w:pPr>
        <w:spacing w:after="0" w:line="240" w:lineRule="auto"/>
        <w:rPr>
          <w:rFonts w:ascii="Georgia" w:hAnsi="Georgia"/>
          <w:noProof/>
        </w:rPr>
      </w:pPr>
      <w:r>
        <w:rPr>
          <w:rFonts w:ascii="Georgia" w:hAnsi="Georgia"/>
        </w:rPr>
        <w:t>Cody Hudson</w:t>
      </w:r>
      <w:r w:rsidR="00B61502">
        <w:rPr>
          <w:rFonts w:ascii="Georgia" w:hAnsi="Georgia"/>
        </w:rPr>
        <w:t xml:space="preserve"> </w:t>
      </w:r>
      <w:r w:rsidR="00AF4FC6">
        <w:rPr>
          <w:rFonts w:ascii="Georgia" w:hAnsi="Georgia"/>
        </w:rPr>
        <w:t>called</w:t>
      </w:r>
      <w:r w:rsidR="0082266C">
        <w:rPr>
          <w:rFonts w:ascii="Georgia" w:hAnsi="Georgia"/>
          <w:noProof/>
        </w:rPr>
        <w:t xml:space="preserve"> the meeting to order at </w:t>
      </w:r>
      <w:r w:rsidR="00980618">
        <w:rPr>
          <w:rFonts w:ascii="Georgia" w:hAnsi="Georgia"/>
          <w:noProof/>
        </w:rPr>
        <w:t>1:</w:t>
      </w:r>
      <w:r w:rsidR="007B6020">
        <w:rPr>
          <w:rFonts w:ascii="Georgia" w:hAnsi="Georgia"/>
          <w:noProof/>
        </w:rPr>
        <w:t>0</w:t>
      </w:r>
      <w:r w:rsidR="00F75485">
        <w:rPr>
          <w:rFonts w:ascii="Georgia" w:hAnsi="Georgia"/>
          <w:noProof/>
        </w:rPr>
        <w:t>5</w:t>
      </w:r>
      <w:r w:rsidR="007B6020">
        <w:rPr>
          <w:rFonts w:ascii="Georgia" w:hAnsi="Georgia"/>
          <w:noProof/>
        </w:rPr>
        <w:t xml:space="preserve"> </w:t>
      </w:r>
      <w:r w:rsidR="000C24F5">
        <w:rPr>
          <w:rFonts w:ascii="Georgia" w:hAnsi="Georgia"/>
          <w:noProof/>
        </w:rPr>
        <w:t>PM</w:t>
      </w:r>
    </w:p>
    <w:p w14:paraId="31D7F22D" w14:textId="77777777" w:rsidR="004511EA" w:rsidRDefault="004511EA" w:rsidP="000F3352">
      <w:pPr>
        <w:spacing w:after="0" w:line="240" w:lineRule="auto"/>
        <w:rPr>
          <w:rFonts w:ascii="Georgia" w:hAnsi="Georgia"/>
          <w:noProof/>
        </w:rPr>
      </w:pPr>
    </w:p>
    <w:p w14:paraId="74502744" w14:textId="3BB563F6" w:rsidR="004511EA" w:rsidRDefault="004511EA" w:rsidP="000F3352">
      <w:pPr>
        <w:spacing w:after="0" w:line="240" w:lineRule="auto"/>
        <w:rPr>
          <w:rFonts w:ascii="Georgia" w:hAnsi="Georgia"/>
          <w:b/>
          <w:u w:val="single"/>
        </w:rPr>
      </w:pPr>
      <w:r w:rsidRPr="004511EA">
        <w:rPr>
          <w:rFonts w:ascii="Georgia" w:hAnsi="Georgia"/>
          <w:b/>
          <w:u w:val="single"/>
        </w:rPr>
        <w:t>Pledge of Allegiance</w:t>
      </w:r>
      <w:r w:rsidR="000C24F5">
        <w:rPr>
          <w:rFonts w:ascii="Georgia" w:hAnsi="Georgia"/>
          <w:b/>
          <w:u w:val="single"/>
        </w:rPr>
        <w:t xml:space="preserve"> – </w:t>
      </w:r>
      <w:r w:rsidR="00F75485">
        <w:rPr>
          <w:rFonts w:ascii="Georgia" w:hAnsi="Georgia"/>
          <w:b/>
          <w:u w:val="single"/>
        </w:rPr>
        <w:t>Ava Benge</w:t>
      </w:r>
    </w:p>
    <w:p w14:paraId="3A668F2C" w14:textId="77777777" w:rsidR="00531AB1" w:rsidRPr="004511EA" w:rsidRDefault="00531AB1" w:rsidP="000F3352">
      <w:pPr>
        <w:spacing w:after="0" w:line="240" w:lineRule="auto"/>
        <w:rPr>
          <w:rFonts w:ascii="Georgia" w:hAnsi="Georgia"/>
          <w:b/>
          <w:u w:val="single"/>
        </w:rPr>
      </w:pPr>
    </w:p>
    <w:p w14:paraId="767377F3" w14:textId="3565574F" w:rsidR="004511EA" w:rsidRPr="004511EA" w:rsidRDefault="004511EA" w:rsidP="000F3352">
      <w:pPr>
        <w:spacing w:after="0" w:line="240" w:lineRule="auto"/>
        <w:rPr>
          <w:rFonts w:ascii="Georgia" w:hAnsi="Georgia"/>
          <w:b/>
          <w:u w:val="single"/>
        </w:rPr>
      </w:pPr>
      <w:r w:rsidRPr="004511EA">
        <w:rPr>
          <w:rFonts w:ascii="Georgia" w:hAnsi="Georgia"/>
          <w:b/>
          <w:u w:val="single"/>
        </w:rPr>
        <w:t>Invocation</w:t>
      </w:r>
      <w:r w:rsidR="00531AB1">
        <w:rPr>
          <w:rFonts w:ascii="Georgia" w:hAnsi="Georgia"/>
          <w:b/>
          <w:u w:val="single"/>
        </w:rPr>
        <w:t xml:space="preserve">- </w:t>
      </w:r>
      <w:r w:rsidR="00F75485">
        <w:rPr>
          <w:rFonts w:ascii="Georgia" w:hAnsi="Georgia"/>
          <w:b/>
          <w:u w:val="single"/>
        </w:rPr>
        <w:t>Brent Van Dyke</w:t>
      </w:r>
    </w:p>
    <w:p w14:paraId="431AC576" w14:textId="77777777" w:rsidR="00472D94" w:rsidRDefault="00472D94" w:rsidP="0031560F">
      <w:pPr>
        <w:spacing w:after="0" w:line="240" w:lineRule="auto"/>
        <w:rPr>
          <w:rFonts w:ascii="Georgia" w:hAnsi="Georgia"/>
          <w:b/>
          <w:u w:val="single"/>
        </w:rPr>
      </w:pPr>
    </w:p>
    <w:p w14:paraId="37349493" w14:textId="6ABE9163" w:rsidR="0031560F" w:rsidRDefault="0031560F" w:rsidP="0031560F">
      <w:pPr>
        <w:spacing w:after="0" w:line="240" w:lineRule="auto"/>
        <w:rPr>
          <w:rFonts w:ascii="Georgia" w:hAnsi="Georgia"/>
        </w:rPr>
      </w:pPr>
      <w:r>
        <w:rPr>
          <w:rFonts w:ascii="Georgia" w:hAnsi="Georgia"/>
          <w:b/>
          <w:u w:val="single"/>
        </w:rPr>
        <w:t xml:space="preserve">Approve the </w:t>
      </w:r>
      <w:r w:rsidR="00F23FA1">
        <w:rPr>
          <w:rFonts w:ascii="Georgia" w:hAnsi="Georgia"/>
          <w:b/>
          <w:u w:val="single"/>
        </w:rPr>
        <w:t>Agenda.</w:t>
      </w:r>
    </w:p>
    <w:p w14:paraId="7D5D20B8" w14:textId="23A9B4D9" w:rsidR="00FA5D4C" w:rsidRDefault="00A84041" w:rsidP="00AE30EC">
      <w:pPr>
        <w:spacing w:after="0" w:line="240" w:lineRule="auto"/>
        <w:rPr>
          <w:rFonts w:ascii="Georgia" w:hAnsi="Georgia"/>
        </w:rPr>
      </w:pPr>
      <w:r>
        <w:rPr>
          <w:rFonts w:ascii="Georgia" w:hAnsi="Georgia"/>
        </w:rPr>
        <w:t xml:space="preserve">Brent Van Dyke made a motion to accept the </w:t>
      </w:r>
      <w:r w:rsidR="006A6272">
        <w:rPr>
          <w:rFonts w:ascii="Georgia" w:hAnsi="Georgia"/>
        </w:rPr>
        <w:t xml:space="preserve">agenda, </w:t>
      </w:r>
      <w:r w:rsidR="00F75485">
        <w:rPr>
          <w:rFonts w:ascii="Georgia" w:hAnsi="Georgia"/>
        </w:rPr>
        <w:t>Ava Benge</w:t>
      </w:r>
      <w:r w:rsidR="006A6272">
        <w:rPr>
          <w:rFonts w:ascii="Georgia" w:hAnsi="Georgia"/>
        </w:rPr>
        <w:t xml:space="preserve"> seconded the motion. Vote was taken and motion passed.</w:t>
      </w:r>
    </w:p>
    <w:p w14:paraId="38B438B5" w14:textId="77777777" w:rsidR="007E3437" w:rsidRDefault="007E3437" w:rsidP="000F3352">
      <w:pPr>
        <w:spacing w:after="0" w:line="240" w:lineRule="auto"/>
        <w:rPr>
          <w:rFonts w:ascii="Georgia" w:hAnsi="Georgia"/>
        </w:rPr>
      </w:pPr>
    </w:p>
    <w:p w14:paraId="5419DBBA" w14:textId="1815E666" w:rsidR="00162E55" w:rsidRDefault="001A5853" w:rsidP="000F3352">
      <w:pPr>
        <w:spacing w:after="0" w:line="240" w:lineRule="auto"/>
        <w:rPr>
          <w:rFonts w:ascii="Georgia" w:hAnsi="Georgia"/>
        </w:rPr>
      </w:pPr>
      <w:r>
        <w:rPr>
          <w:rFonts w:ascii="Georgia" w:hAnsi="Georgia"/>
          <w:b/>
          <w:u w:val="single"/>
        </w:rPr>
        <w:t xml:space="preserve">Approve the </w:t>
      </w:r>
      <w:r w:rsidR="00F23FA1">
        <w:rPr>
          <w:rFonts w:ascii="Georgia" w:hAnsi="Georgia"/>
          <w:b/>
          <w:u w:val="single"/>
        </w:rPr>
        <w:t>Minutes.</w:t>
      </w:r>
    </w:p>
    <w:p w14:paraId="7C4CFA0C" w14:textId="3E068B20" w:rsidR="00A66E00" w:rsidRDefault="00F75485" w:rsidP="00A66E00">
      <w:pPr>
        <w:spacing w:after="0" w:line="240" w:lineRule="auto"/>
        <w:rPr>
          <w:rFonts w:ascii="Georgia" w:hAnsi="Georgia"/>
        </w:rPr>
      </w:pPr>
      <w:bookmarkStart w:id="1" w:name="_Hlk42765857"/>
      <w:r>
        <w:rPr>
          <w:rFonts w:ascii="Georgia" w:hAnsi="Georgia"/>
        </w:rPr>
        <w:t>Sharla Kennedy</w:t>
      </w:r>
      <w:r w:rsidR="0027028F">
        <w:rPr>
          <w:rFonts w:ascii="Georgia" w:hAnsi="Georgia"/>
        </w:rPr>
        <w:t xml:space="preserve"> made a motion to approve the minutes as presented, </w:t>
      </w:r>
      <w:r>
        <w:rPr>
          <w:rFonts w:ascii="Georgia" w:hAnsi="Georgia"/>
        </w:rPr>
        <w:t>Ava Benge</w:t>
      </w:r>
      <w:r w:rsidR="0027028F">
        <w:rPr>
          <w:rFonts w:ascii="Georgia" w:hAnsi="Georgia"/>
        </w:rPr>
        <w:t xml:space="preserve"> seconded the motion. Vote was taken and motion passed. </w:t>
      </w:r>
    </w:p>
    <w:p w14:paraId="23E0ECB2" w14:textId="77777777" w:rsidR="000133AE" w:rsidRDefault="000133AE" w:rsidP="000F3352">
      <w:pPr>
        <w:spacing w:after="0" w:line="240" w:lineRule="auto"/>
        <w:rPr>
          <w:rFonts w:ascii="Georgia" w:hAnsi="Georgia"/>
        </w:rPr>
      </w:pPr>
    </w:p>
    <w:bookmarkEnd w:id="1"/>
    <w:p w14:paraId="485584EF" w14:textId="77777777" w:rsidR="00C905D3" w:rsidRDefault="00C905D3" w:rsidP="00C905D3">
      <w:pPr>
        <w:spacing w:after="0" w:line="240" w:lineRule="auto"/>
        <w:rPr>
          <w:rFonts w:ascii="Georgia" w:hAnsi="Georgia"/>
          <w:b/>
          <w:u w:val="single"/>
        </w:rPr>
      </w:pPr>
      <w:r>
        <w:rPr>
          <w:rFonts w:ascii="Georgia" w:hAnsi="Georgia"/>
          <w:b/>
          <w:u w:val="single"/>
        </w:rPr>
        <w:t>Treasurer’s Report and Approval of Bills</w:t>
      </w:r>
    </w:p>
    <w:p w14:paraId="2EDE25CF" w14:textId="07169474" w:rsidR="00174D5F" w:rsidRDefault="00C25CEF" w:rsidP="00C905D3">
      <w:pPr>
        <w:spacing w:after="0" w:line="240" w:lineRule="auto"/>
        <w:rPr>
          <w:rFonts w:ascii="Georgia" w:hAnsi="Georgia"/>
        </w:rPr>
      </w:pPr>
      <w:bookmarkStart w:id="2" w:name="_Hlk132279445"/>
      <w:r>
        <w:rPr>
          <w:rFonts w:ascii="Georgia" w:hAnsi="Georgia"/>
        </w:rPr>
        <w:t>Brent Van Dyke made a motion to approve payment of bills and fil</w:t>
      </w:r>
      <w:r w:rsidR="00391797">
        <w:rPr>
          <w:rFonts w:ascii="Georgia" w:hAnsi="Georgia"/>
        </w:rPr>
        <w:t xml:space="preserve">e the treasure report, Ava Benge seconded the motion. Vote was taken and motion passed. </w:t>
      </w:r>
    </w:p>
    <w:bookmarkEnd w:id="2"/>
    <w:p w14:paraId="476FD8D9" w14:textId="77777777" w:rsidR="00C1439A" w:rsidRDefault="00C1439A" w:rsidP="00C905D3">
      <w:pPr>
        <w:spacing w:after="0" w:line="240" w:lineRule="auto"/>
        <w:rPr>
          <w:rFonts w:ascii="Georgia" w:hAnsi="Georgia"/>
          <w:b/>
          <w:u w:val="single"/>
        </w:rPr>
      </w:pPr>
    </w:p>
    <w:p w14:paraId="48E9DC90" w14:textId="4F203C15" w:rsidR="00C905D3" w:rsidRDefault="00C905D3" w:rsidP="00C905D3">
      <w:pPr>
        <w:spacing w:after="0" w:line="240" w:lineRule="auto"/>
        <w:rPr>
          <w:rFonts w:ascii="Georgia" w:hAnsi="Georgia"/>
          <w:b/>
          <w:u w:val="single"/>
        </w:rPr>
      </w:pPr>
      <w:r>
        <w:rPr>
          <w:rFonts w:ascii="Georgia" w:hAnsi="Georgia"/>
          <w:b/>
          <w:u w:val="single"/>
        </w:rPr>
        <w:t>Reports</w:t>
      </w:r>
    </w:p>
    <w:p w14:paraId="4EBF6A8F" w14:textId="3C3CA33A" w:rsidR="00C905D3" w:rsidRDefault="00C905D3" w:rsidP="00C905D3">
      <w:pPr>
        <w:numPr>
          <w:ilvl w:val="0"/>
          <w:numId w:val="15"/>
        </w:numPr>
        <w:spacing w:after="0" w:line="240" w:lineRule="auto"/>
        <w:rPr>
          <w:rFonts w:ascii="Georgia" w:hAnsi="Georgia"/>
        </w:rPr>
      </w:pPr>
      <w:r>
        <w:rPr>
          <w:rFonts w:ascii="Georgia" w:hAnsi="Georgia"/>
        </w:rPr>
        <w:t xml:space="preserve">NMDA – </w:t>
      </w:r>
    </w:p>
    <w:p w14:paraId="2067DF85" w14:textId="50648B30" w:rsidR="00C905D3" w:rsidRDefault="00853835" w:rsidP="00C905D3">
      <w:pPr>
        <w:numPr>
          <w:ilvl w:val="0"/>
          <w:numId w:val="15"/>
        </w:numPr>
        <w:spacing w:after="0" w:line="240" w:lineRule="auto"/>
        <w:rPr>
          <w:rFonts w:ascii="Georgia" w:hAnsi="Georgia"/>
        </w:rPr>
      </w:pPr>
      <w:r>
        <w:rPr>
          <w:rFonts w:ascii="Georgia" w:hAnsi="Georgia"/>
        </w:rPr>
        <w:t xml:space="preserve">NRCS – </w:t>
      </w:r>
    </w:p>
    <w:p w14:paraId="4BF6B68D" w14:textId="53044736" w:rsidR="00C905D3" w:rsidRDefault="00F56A26" w:rsidP="00C905D3">
      <w:pPr>
        <w:numPr>
          <w:ilvl w:val="0"/>
          <w:numId w:val="15"/>
        </w:numPr>
        <w:spacing w:after="0" w:line="240" w:lineRule="auto"/>
        <w:rPr>
          <w:rFonts w:ascii="Georgia" w:hAnsi="Georgia"/>
        </w:rPr>
      </w:pPr>
      <w:r>
        <w:rPr>
          <w:rFonts w:ascii="Georgia" w:hAnsi="Georgia"/>
        </w:rPr>
        <w:t>NMACD/NACD</w:t>
      </w:r>
      <w:r w:rsidR="007840AC">
        <w:rPr>
          <w:rFonts w:ascii="Georgia" w:hAnsi="Georgia"/>
        </w:rPr>
        <w:t xml:space="preserve">– </w:t>
      </w:r>
    </w:p>
    <w:p w14:paraId="52C612C4" w14:textId="7D4ECC65" w:rsidR="00F56A26" w:rsidRDefault="00F56A26" w:rsidP="00FB4DC4">
      <w:pPr>
        <w:numPr>
          <w:ilvl w:val="0"/>
          <w:numId w:val="15"/>
        </w:numPr>
        <w:spacing w:after="0" w:line="240" w:lineRule="auto"/>
        <w:rPr>
          <w:rFonts w:ascii="Georgia" w:hAnsi="Georgia"/>
        </w:rPr>
      </w:pPr>
      <w:r>
        <w:rPr>
          <w:rFonts w:ascii="Georgia" w:hAnsi="Georgia"/>
        </w:rPr>
        <w:t>D</w:t>
      </w:r>
      <w:r w:rsidR="00A67BC5">
        <w:rPr>
          <w:rFonts w:ascii="Georgia" w:hAnsi="Georgia"/>
        </w:rPr>
        <w:t xml:space="preserve">istrict Report </w:t>
      </w:r>
      <w:r w:rsidR="008332C2">
        <w:rPr>
          <w:rFonts w:ascii="Georgia" w:hAnsi="Georgia"/>
        </w:rPr>
        <w:t>–</w:t>
      </w:r>
      <w:r w:rsidRPr="00FB4DC4">
        <w:rPr>
          <w:rFonts w:ascii="Georgia" w:hAnsi="Georgia"/>
        </w:rPr>
        <w:t xml:space="preserve"> </w:t>
      </w:r>
    </w:p>
    <w:p w14:paraId="0AC5E7E2" w14:textId="184EC58F" w:rsidR="00271954" w:rsidRDefault="00271954" w:rsidP="00C905D3">
      <w:pPr>
        <w:spacing w:after="0" w:line="240" w:lineRule="auto"/>
        <w:rPr>
          <w:rFonts w:ascii="Georgia" w:hAnsi="Georgia"/>
        </w:rPr>
      </w:pPr>
    </w:p>
    <w:p w14:paraId="75A34900" w14:textId="786DF16E" w:rsidR="001177BE" w:rsidRDefault="001177BE" w:rsidP="001177BE">
      <w:pPr>
        <w:spacing w:after="0" w:line="240" w:lineRule="auto"/>
        <w:rPr>
          <w:rFonts w:ascii="Georgia" w:hAnsi="Georgia"/>
        </w:rPr>
      </w:pPr>
      <w:r>
        <w:rPr>
          <w:rFonts w:ascii="Georgia" w:hAnsi="Georgia"/>
          <w:b/>
          <w:u w:val="single"/>
        </w:rPr>
        <w:t>Old Business</w:t>
      </w:r>
    </w:p>
    <w:p w14:paraId="43CF86AE" w14:textId="77777777" w:rsidR="001177BE" w:rsidRDefault="001177BE" w:rsidP="00C905D3">
      <w:pPr>
        <w:spacing w:after="0" w:line="240" w:lineRule="auto"/>
        <w:rPr>
          <w:rFonts w:ascii="Georgia" w:hAnsi="Georgia"/>
        </w:rPr>
      </w:pPr>
    </w:p>
    <w:p w14:paraId="655D89C3" w14:textId="77777777" w:rsidR="00C905D3" w:rsidRDefault="00C905D3" w:rsidP="00C905D3">
      <w:pPr>
        <w:spacing w:after="0" w:line="240" w:lineRule="auto"/>
        <w:rPr>
          <w:rFonts w:ascii="Georgia" w:hAnsi="Georgia"/>
        </w:rPr>
      </w:pPr>
      <w:r>
        <w:rPr>
          <w:rFonts w:ascii="Georgia" w:hAnsi="Georgia"/>
          <w:b/>
          <w:u w:val="single"/>
        </w:rPr>
        <w:t>New Business</w:t>
      </w:r>
    </w:p>
    <w:p w14:paraId="0E993F4A" w14:textId="57B7E910" w:rsidR="001F6132" w:rsidRDefault="001F6132" w:rsidP="001F6132">
      <w:pPr>
        <w:pStyle w:val="ListParagraph"/>
        <w:numPr>
          <w:ilvl w:val="0"/>
          <w:numId w:val="11"/>
        </w:numPr>
        <w:spacing w:after="0" w:line="240" w:lineRule="auto"/>
        <w:ind w:left="1440"/>
        <w:rPr>
          <w:rFonts w:ascii="Georgia" w:hAnsi="Georgia"/>
        </w:rPr>
      </w:pPr>
      <w:r>
        <w:rPr>
          <w:rFonts w:ascii="Georgia" w:hAnsi="Georgia"/>
        </w:rPr>
        <w:t>Playa Lake Joint Venture</w:t>
      </w:r>
      <w:r w:rsidR="00350F9A">
        <w:rPr>
          <w:rFonts w:ascii="Georgia" w:hAnsi="Georgia"/>
        </w:rPr>
        <w:t>-</w:t>
      </w:r>
      <w:r>
        <w:rPr>
          <w:rFonts w:ascii="Georgia" w:hAnsi="Georgia"/>
        </w:rPr>
        <w:t xml:space="preserve"> </w:t>
      </w:r>
      <w:r w:rsidR="009548F8">
        <w:rPr>
          <w:rFonts w:ascii="Georgia" w:hAnsi="Georgia"/>
        </w:rPr>
        <w:t>Ryan Lentz updated the committee</w:t>
      </w:r>
      <w:r w:rsidR="00350F9A">
        <w:rPr>
          <w:rFonts w:ascii="Georgia" w:hAnsi="Georgia"/>
        </w:rPr>
        <w:t xml:space="preserve">. Brent Van Dyke made a motion to accept the contract with the Petersons, </w:t>
      </w:r>
      <w:r w:rsidR="00F75485">
        <w:rPr>
          <w:rFonts w:ascii="Georgia" w:hAnsi="Georgia"/>
        </w:rPr>
        <w:t>Sharla Kennedy</w:t>
      </w:r>
      <w:r w:rsidR="00350F9A">
        <w:rPr>
          <w:rFonts w:ascii="Georgia" w:hAnsi="Georgia"/>
        </w:rPr>
        <w:t xml:space="preserve"> seconded the motion. Vote was taken and motion passed. </w:t>
      </w:r>
    </w:p>
    <w:p w14:paraId="1BECC3B8" w14:textId="49952A8B" w:rsidR="00114408" w:rsidRPr="001F6132" w:rsidRDefault="006D2EF9" w:rsidP="001F6132">
      <w:pPr>
        <w:pStyle w:val="ListParagraph"/>
        <w:numPr>
          <w:ilvl w:val="0"/>
          <w:numId w:val="11"/>
        </w:numPr>
        <w:spacing w:after="0" w:line="240" w:lineRule="auto"/>
        <w:ind w:left="1440"/>
        <w:rPr>
          <w:rFonts w:ascii="Georgia" w:hAnsi="Georgia"/>
        </w:rPr>
      </w:pPr>
      <w:r>
        <w:rPr>
          <w:rFonts w:ascii="Georgia" w:hAnsi="Georgia"/>
        </w:rPr>
        <w:t>Bird Conser</w:t>
      </w:r>
      <w:r w:rsidR="00E84838">
        <w:rPr>
          <w:rFonts w:ascii="Georgia" w:hAnsi="Georgia"/>
        </w:rPr>
        <w:t>vancy Project</w:t>
      </w:r>
      <w:r w:rsidR="009952CA">
        <w:rPr>
          <w:rFonts w:ascii="Georgia" w:hAnsi="Georgia"/>
        </w:rPr>
        <w:t xml:space="preserve">- </w:t>
      </w:r>
      <w:r w:rsidR="00301EFD">
        <w:rPr>
          <w:rFonts w:ascii="Georgia" w:hAnsi="Georgia"/>
        </w:rPr>
        <w:t>Elise Goldstein from Game and Fish</w:t>
      </w:r>
      <w:r w:rsidR="00FD4108">
        <w:rPr>
          <w:rFonts w:ascii="Georgia" w:hAnsi="Georgia"/>
        </w:rPr>
        <w:t xml:space="preserve"> spoke to the Board about an upcoming project with the Bird Conservancy for mesquite </w:t>
      </w:r>
      <w:r w:rsidR="00CB3915">
        <w:rPr>
          <w:rFonts w:ascii="Georgia" w:hAnsi="Georgia"/>
        </w:rPr>
        <w:t xml:space="preserve">treatment and removal. The project would be </w:t>
      </w:r>
      <w:proofErr w:type="spellStart"/>
      <w:r w:rsidR="00CB3915">
        <w:rPr>
          <w:rFonts w:ascii="Georgia" w:hAnsi="Georgia"/>
        </w:rPr>
        <w:t>convered</w:t>
      </w:r>
      <w:proofErr w:type="spellEnd"/>
      <w:r w:rsidR="00CB3915">
        <w:rPr>
          <w:rFonts w:ascii="Georgia" w:hAnsi="Georgia"/>
        </w:rPr>
        <w:t xml:space="preserve"> under the current MOA with game and fish and will flow the same as the projects with PLJV. </w:t>
      </w:r>
      <w:r w:rsidR="00A8781B">
        <w:rPr>
          <w:rFonts w:ascii="Georgia" w:hAnsi="Georgia"/>
        </w:rPr>
        <w:t xml:space="preserve">After </w:t>
      </w:r>
      <w:r w:rsidR="00A8781B">
        <w:rPr>
          <w:rFonts w:ascii="Georgia" w:hAnsi="Georgia"/>
        </w:rPr>
        <w:lastRenderedPageBreak/>
        <w:t xml:space="preserve">discussion the Board told her to advance the project and </w:t>
      </w:r>
      <w:r w:rsidR="00D07075">
        <w:rPr>
          <w:rFonts w:ascii="Georgia" w:hAnsi="Georgia"/>
        </w:rPr>
        <w:t xml:space="preserve">they would work in </w:t>
      </w:r>
      <w:proofErr w:type="spellStart"/>
      <w:r w:rsidR="00D07075">
        <w:rPr>
          <w:rFonts w:ascii="Georgia" w:hAnsi="Georgia"/>
        </w:rPr>
        <w:t>conjuction</w:t>
      </w:r>
      <w:proofErr w:type="spellEnd"/>
      <w:r w:rsidR="00D07075">
        <w:rPr>
          <w:rFonts w:ascii="Georgia" w:hAnsi="Georgia"/>
        </w:rPr>
        <w:t xml:space="preserve"> with her. </w:t>
      </w:r>
    </w:p>
    <w:p w14:paraId="69BAB793" w14:textId="2B9AE8E6" w:rsidR="00F9671E" w:rsidRDefault="00D07075" w:rsidP="0030507E">
      <w:pPr>
        <w:pStyle w:val="ListParagraph"/>
        <w:numPr>
          <w:ilvl w:val="0"/>
          <w:numId w:val="11"/>
        </w:numPr>
        <w:spacing w:after="0" w:line="240" w:lineRule="auto"/>
        <w:ind w:left="1440"/>
        <w:rPr>
          <w:rFonts w:ascii="Georgia" w:hAnsi="Georgia"/>
        </w:rPr>
      </w:pPr>
      <w:r>
        <w:rPr>
          <w:rFonts w:ascii="Georgia" w:hAnsi="Georgia"/>
        </w:rPr>
        <w:t>Water Conservancy – No action</w:t>
      </w:r>
    </w:p>
    <w:p w14:paraId="6CFE97D6" w14:textId="17290CF2" w:rsidR="000E06EB" w:rsidRDefault="0032451B" w:rsidP="0030507E">
      <w:pPr>
        <w:pStyle w:val="ListParagraph"/>
        <w:numPr>
          <w:ilvl w:val="0"/>
          <w:numId w:val="11"/>
        </w:numPr>
        <w:spacing w:after="0" w:line="240" w:lineRule="auto"/>
        <w:ind w:left="1440"/>
        <w:rPr>
          <w:rFonts w:ascii="Georgia" w:hAnsi="Georgia"/>
        </w:rPr>
      </w:pPr>
      <w:r>
        <w:rPr>
          <w:rFonts w:ascii="Georgia" w:hAnsi="Georgia"/>
        </w:rPr>
        <w:t>Cavet</w:t>
      </w:r>
      <w:r w:rsidR="00C729C3">
        <w:rPr>
          <w:rFonts w:ascii="Georgia" w:hAnsi="Georgia"/>
        </w:rPr>
        <w:t xml:space="preserve"> Healthy Soils Sponsorship – Brent Van Dyke made a motion to sponsor the </w:t>
      </w:r>
      <w:proofErr w:type="spellStart"/>
      <w:r w:rsidR="00C729C3">
        <w:rPr>
          <w:rFonts w:ascii="Georgia" w:hAnsi="Georgia"/>
        </w:rPr>
        <w:t>Cavett</w:t>
      </w:r>
      <w:proofErr w:type="spellEnd"/>
      <w:r w:rsidR="00C729C3">
        <w:rPr>
          <w:rFonts w:ascii="Georgia" w:hAnsi="Georgia"/>
        </w:rPr>
        <w:t xml:space="preserve"> application, Ava Benge seconded the motion. Votes was taken and motion passed</w:t>
      </w:r>
    </w:p>
    <w:p w14:paraId="31191B57" w14:textId="2ED757EF" w:rsidR="00C729C3" w:rsidRDefault="00C729C3" w:rsidP="0030507E">
      <w:pPr>
        <w:pStyle w:val="ListParagraph"/>
        <w:numPr>
          <w:ilvl w:val="0"/>
          <w:numId w:val="11"/>
        </w:numPr>
        <w:spacing w:after="0" w:line="240" w:lineRule="auto"/>
        <w:ind w:left="1440"/>
        <w:rPr>
          <w:rFonts w:ascii="Georgia" w:hAnsi="Georgia"/>
        </w:rPr>
      </w:pPr>
      <w:r>
        <w:rPr>
          <w:rFonts w:ascii="Georgia" w:hAnsi="Georgia"/>
        </w:rPr>
        <w:t xml:space="preserve">Lea County Funding Request – Shay Hager presented the Board with the 2026/2027 funding request for Lea County </w:t>
      </w:r>
      <w:proofErr w:type="spellStart"/>
      <w:r>
        <w:rPr>
          <w:rFonts w:ascii="Georgia" w:hAnsi="Georgia"/>
        </w:rPr>
        <w:t>Commision</w:t>
      </w:r>
      <w:proofErr w:type="spellEnd"/>
      <w:r>
        <w:rPr>
          <w:rFonts w:ascii="Georgia" w:hAnsi="Georgia"/>
        </w:rPr>
        <w:t xml:space="preserve"> and asked for their input on total amount for request</w:t>
      </w:r>
      <w:r w:rsidR="006B5505">
        <w:rPr>
          <w:rFonts w:ascii="Georgia" w:hAnsi="Georgia"/>
        </w:rPr>
        <w:t xml:space="preserve">. Brent Van Dyke made a motion to submit the request for $400,000, Sharla Kennedy seconded the motion. Vote was taken and motion passed. </w:t>
      </w:r>
    </w:p>
    <w:p w14:paraId="5DD1D9C9" w14:textId="491A5870" w:rsidR="006B5505" w:rsidRDefault="006B5505" w:rsidP="0030507E">
      <w:pPr>
        <w:pStyle w:val="ListParagraph"/>
        <w:numPr>
          <w:ilvl w:val="0"/>
          <w:numId w:val="11"/>
        </w:numPr>
        <w:spacing w:after="0" w:line="240" w:lineRule="auto"/>
        <w:ind w:left="1440"/>
        <w:rPr>
          <w:rFonts w:ascii="Georgia" w:hAnsi="Georgia"/>
        </w:rPr>
      </w:pPr>
      <w:r>
        <w:rPr>
          <w:rFonts w:ascii="Georgia" w:hAnsi="Georgia"/>
        </w:rPr>
        <w:t xml:space="preserve">Tom Jones – Shay Hager presented to the Board that Tom Jones came into the office and was explaining that he receives the run off rain water from the Joe Harvey Blvd. He stated that the run off has created several issues for him in regards to trash and </w:t>
      </w:r>
      <w:r w:rsidR="00227E3B">
        <w:rPr>
          <w:rFonts w:ascii="Georgia" w:hAnsi="Georgia"/>
        </w:rPr>
        <w:t xml:space="preserve">the water creating an </w:t>
      </w:r>
      <w:proofErr w:type="spellStart"/>
      <w:r w:rsidR="00227E3B">
        <w:rPr>
          <w:rFonts w:ascii="Georgia" w:hAnsi="Georgia"/>
        </w:rPr>
        <w:t>over abundance</w:t>
      </w:r>
      <w:proofErr w:type="spellEnd"/>
      <w:r w:rsidR="00227E3B">
        <w:rPr>
          <w:rFonts w:ascii="Georgia" w:hAnsi="Georgia"/>
        </w:rPr>
        <w:t xml:space="preserve"> of mesquite trees. Although Mr. Jones did not have any specific </w:t>
      </w:r>
      <w:proofErr w:type="gramStart"/>
      <w:r w:rsidR="00227E3B">
        <w:rPr>
          <w:rFonts w:ascii="Georgia" w:hAnsi="Georgia"/>
        </w:rPr>
        <w:t>request</w:t>
      </w:r>
      <w:proofErr w:type="gramEnd"/>
      <w:r w:rsidR="00227E3B">
        <w:rPr>
          <w:rFonts w:ascii="Georgia" w:hAnsi="Georgia"/>
        </w:rPr>
        <w:t xml:space="preserve"> he was just wanting suggestions on how to manage the problem and also capture the water to avoid it being unutilized. The Board suggested that he speak with the county about the trash and mesquite problems and contact the Interstate Stream </w:t>
      </w:r>
      <w:proofErr w:type="spellStart"/>
      <w:r w:rsidR="00227E3B">
        <w:rPr>
          <w:rFonts w:ascii="Georgia" w:hAnsi="Georgia"/>
        </w:rPr>
        <w:t>Commision</w:t>
      </w:r>
      <w:proofErr w:type="spellEnd"/>
      <w:r w:rsidR="00227E3B">
        <w:rPr>
          <w:rFonts w:ascii="Georgia" w:hAnsi="Georgia"/>
        </w:rPr>
        <w:t xml:space="preserve"> about a water impoundment permit. </w:t>
      </w:r>
    </w:p>
    <w:p w14:paraId="5E3000D7" w14:textId="0E7B4518" w:rsidR="00227E3B" w:rsidRDefault="004438C6" w:rsidP="0030507E">
      <w:pPr>
        <w:pStyle w:val="ListParagraph"/>
        <w:numPr>
          <w:ilvl w:val="0"/>
          <w:numId w:val="11"/>
        </w:numPr>
        <w:spacing w:after="0" w:line="240" w:lineRule="auto"/>
        <w:ind w:left="1440"/>
        <w:rPr>
          <w:rFonts w:ascii="Georgia" w:hAnsi="Georgia"/>
        </w:rPr>
      </w:pPr>
      <w:r>
        <w:rPr>
          <w:rFonts w:ascii="Georgia" w:hAnsi="Georgia"/>
        </w:rPr>
        <w:t xml:space="preserve">Nor Lea Land Purchase- The Board requested that Shay Hager get three estimates for appraisals for the land and the building. </w:t>
      </w:r>
    </w:p>
    <w:p w14:paraId="5566ED60" w14:textId="70F76E7F" w:rsidR="00192B40" w:rsidRDefault="00192B40" w:rsidP="0030507E">
      <w:pPr>
        <w:pStyle w:val="ListParagraph"/>
        <w:numPr>
          <w:ilvl w:val="0"/>
          <w:numId w:val="11"/>
        </w:numPr>
        <w:spacing w:after="0" w:line="240" w:lineRule="auto"/>
        <w:ind w:left="1440"/>
        <w:rPr>
          <w:rFonts w:ascii="Georgia" w:hAnsi="Georgia"/>
        </w:rPr>
      </w:pPr>
      <w:r>
        <w:rPr>
          <w:rFonts w:ascii="Georgia" w:hAnsi="Georgia"/>
        </w:rPr>
        <w:t xml:space="preserve">Board Organization – Brent Van Dyke nominated Cody Hudson as chairman, Brent Van Dyke made a motion to make Cody Hudson the chairman, Sharla Kennedy seconded the motion, vote taken and motion passed. </w:t>
      </w:r>
      <w:r w:rsidR="008B0691">
        <w:rPr>
          <w:rFonts w:ascii="Georgia" w:hAnsi="Georgia"/>
        </w:rPr>
        <w:t xml:space="preserve">Cody </w:t>
      </w:r>
      <w:proofErr w:type="spellStart"/>
      <w:proofErr w:type="gramStart"/>
      <w:r w:rsidR="008B0691">
        <w:rPr>
          <w:rFonts w:ascii="Georgia" w:hAnsi="Georgia"/>
        </w:rPr>
        <w:t>Hudon</w:t>
      </w:r>
      <w:proofErr w:type="spellEnd"/>
      <w:r w:rsidR="008B0691">
        <w:rPr>
          <w:rFonts w:ascii="Georgia" w:hAnsi="Georgia"/>
        </w:rPr>
        <w:t xml:space="preserve"> </w:t>
      </w:r>
      <w:r>
        <w:rPr>
          <w:rFonts w:ascii="Georgia" w:hAnsi="Georgia"/>
        </w:rPr>
        <w:t xml:space="preserve"> made</w:t>
      </w:r>
      <w:proofErr w:type="gramEnd"/>
      <w:r>
        <w:rPr>
          <w:rFonts w:ascii="Georgia" w:hAnsi="Georgia"/>
        </w:rPr>
        <w:t xml:space="preserve"> a motion to </w:t>
      </w:r>
      <w:r w:rsidR="008B0691">
        <w:rPr>
          <w:rFonts w:ascii="Georgia" w:hAnsi="Georgia"/>
        </w:rPr>
        <w:t xml:space="preserve">appoint Jeremey Gonzales as vice- chairman, Ava Benge seconded the motion, vote taken and motion passed. Sharla Kennedy made a motion to appoint Ave Benge as </w:t>
      </w:r>
      <w:proofErr w:type="spellStart"/>
      <w:r w:rsidR="008B0691">
        <w:rPr>
          <w:rFonts w:ascii="Georgia" w:hAnsi="Georgia"/>
        </w:rPr>
        <w:t>secratary</w:t>
      </w:r>
      <w:proofErr w:type="spellEnd"/>
      <w:r w:rsidR="008B0691">
        <w:rPr>
          <w:rFonts w:ascii="Georgia" w:hAnsi="Georgia"/>
        </w:rPr>
        <w:t xml:space="preserve">, </w:t>
      </w:r>
      <w:r w:rsidR="001E1230">
        <w:rPr>
          <w:rFonts w:ascii="Georgia" w:hAnsi="Georgia"/>
        </w:rPr>
        <w:t xml:space="preserve">Cody Hudson </w:t>
      </w:r>
      <w:proofErr w:type="gramStart"/>
      <w:r w:rsidR="001E1230">
        <w:rPr>
          <w:rFonts w:ascii="Georgia" w:hAnsi="Georgia"/>
        </w:rPr>
        <w:t>seconded  the</w:t>
      </w:r>
      <w:proofErr w:type="gramEnd"/>
      <w:r w:rsidR="001E1230">
        <w:rPr>
          <w:rFonts w:ascii="Georgia" w:hAnsi="Georgia"/>
        </w:rPr>
        <w:t xml:space="preserve"> motion, vote was taken and motion passed. Ava Benge</w:t>
      </w:r>
      <w:r w:rsidR="004E73BF">
        <w:rPr>
          <w:rFonts w:ascii="Georgia" w:hAnsi="Georgia"/>
        </w:rPr>
        <w:t xml:space="preserve"> made a motion to appoint Sharla </w:t>
      </w:r>
      <w:proofErr w:type="spellStart"/>
      <w:r w:rsidR="004E73BF">
        <w:rPr>
          <w:rFonts w:ascii="Georgia" w:hAnsi="Georgia"/>
        </w:rPr>
        <w:t>Kenndey</w:t>
      </w:r>
      <w:proofErr w:type="spellEnd"/>
      <w:r w:rsidR="004E73BF">
        <w:rPr>
          <w:rFonts w:ascii="Georgia" w:hAnsi="Georgia"/>
        </w:rPr>
        <w:t xml:space="preserve"> as treasurer, Cody Hudson seconded the motion, vote taken and motion passed.  </w:t>
      </w:r>
    </w:p>
    <w:p w14:paraId="260F30E0" w14:textId="451114B2" w:rsidR="004E73BF" w:rsidRDefault="004E73BF" w:rsidP="0030507E">
      <w:pPr>
        <w:pStyle w:val="ListParagraph"/>
        <w:numPr>
          <w:ilvl w:val="0"/>
          <w:numId w:val="11"/>
        </w:numPr>
        <w:spacing w:after="0" w:line="240" w:lineRule="auto"/>
        <w:ind w:left="1440"/>
        <w:rPr>
          <w:rFonts w:ascii="Georgia" w:hAnsi="Georgia"/>
        </w:rPr>
      </w:pPr>
      <w:r>
        <w:rPr>
          <w:rFonts w:ascii="Georgia" w:hAnsi="Georgia"/>
        </w:rPr>
        <w:t>John Norris Letter – no action needed</w:t>
      </w:r>
    </w:p>
    <w:p w14:paraId="17B7D21C" w14:textId="4B00372E" w:rsidR="004E73BF" w:rsidRDefault="004E73BF" w:rsidP="0030507E">
      <w:pPr>
        <w:pStyle w:val="ListParagraph"/>
        <w:numPr>
          <w:ilvl w:val="0"/>
          <w:numId w:val="11"/>
        </w:numPr>
        <w:spacing w:after="0" w:line="240" w:lineRule="auto"/>
        <w:ind w:left="1440"/>
        <w:rPr>
          <w:rFonts w:ascii="Georgia" w:hAnsi="Georgia"/>
        </w:rPr>
      </w:pPr>
      <w:r>
        <w:rPr>
          <w:rFonts w:ascii="Georgia" w:hAnsi="Georgia"/>
        </w:rPr>
        <w:t xml:space="preserve">Bank Signatory Card- Ave Benge made a motion to edit the Western Commerce Signatory card to remove all signatories except Jeremy Gonzales and to add Sharla Kennedy and Cody Hudson.  This would have three signatories. Brent Van Dyke seconded the </w:t>
      </w:r>
      <w:proofErr w:type="gramStart"/>
      <w:r>
        <w:rPr>
          <w:rFonts w:ascii="Georgia" w:hAnsi="Georgia"/>
        </w:rPr>
        <w:t>motion,</w:t>
      </w:r>
      <w:proofErr w:type="gramEnd"/>
      <w:r>
        <w:rPr>
          <w:rFonts w:ascii="Georgia" w:hAnsi="Georgia"/>
        </w:rPr>
        <w:t xml:space="preserve"> vote was taken and motion passed. </w:t>
      </w:r>
    </w:p>
    <w:p w14:paraId="73C10DF8" w14:textId="4D3D3EAA" w:rsidR="004E73BF" w:rsidRDefault="004E73BF" w:rsidP="0030507E">
      <w:pPr>
        <w:pStyle w:val="ListParagraph"/>
        <w:numPr>
          <w:ilvl w:val="0"/>
          <w:numId w:val="11"/>
        </w:numPr>
        <w:spacing w:after="0" w:line="240" w:lineRule="auto"/>
        <w:ind w:left="1440"/>
        <w:rPr>
          <w:rFonts w:ascii="Georgia" w:hAnsi="Georgia"/>
        </w:rPr>
      </w:pPr>
      <w:r>
        <w:rPr>
          <w:rFonts w:ascii="Georgia" w:hAnsi="Georgia"/>
        </w:rPr>
        <w:t>Executive Session – Ave Benge made a motion to enter Executive Session at 2:15, Brent Van Dyke seconded the motion, vote was taken and motion passed.  2:35 Brent Van Dyke made a motion to leave executive session, Sharla Kennedy seconded the motion, vote was taken and motion passed.</w:t>
      </w:r>
    </w:p>
    <w:p w14:paraId="472949A6" w14:textId="77777777" w:rsidR="004E73BF" w:rsidRPr="004E73BF" w:rsidRDefault="004E73BF" w:rsidP="004E73BF">
      <w:pPr>
        <w:spacing w:after="0" w:line="240" w:lineRule="auto"/>
        <w:ind w:left="1080"/>
        <w:rPr>
          <w:rFonts w:ascii="Georgia" w:hAnsi="Georgia"/>
        </w:rPr>
      </w:pPr>
    </w:p>
    <w:p w14:paraId="374BA739" w14:textId="77777777" w:rsidR="00A0352B" w:rsidRDefault="00A0352B" w:rsidP="00421722">
      <w:pPr>
        <w:spacing w:after="0" w:line="240" w:lineRule="auto"/>
        <w:rPr>
          <w:rFonts w:ascii="Georgia" w:hAnsi="Georgia"/>
          <w:b/>
          <w:u w:val="single"/>
        </w:rPr>
      </w:pPr>
    </w:p>
    <w:p w14:paraId="11720BC5" w14:textId="3433D211" w:rsidR="00AB47B9" w:rsidRDefault="00421722" w:rsidP="00421722">
      <w:pPr>
        <w:spacing w:after="0" w:line="240" w:lineRule="auto"/>
        <w:rPr>
          <w:rFonts w:ascii="Georgia" w:hAnsi="Georgia"/>
          <w:b/>
          <w:u w:val="single"/>
        </w:rPr>
      </w:pPr>
      <w:r w:rsidRPr="00421722">
        <w:rPr>
          <w:rFonts w:ascii="Georgia" w:hAnsi="Georgia"/>
          <w:b/>
          <w:u w:val="single"/>
        </w:rPr>
        <w:t>Correspondents</w:t>
      </w:r>
      <w:r w:rsidR="001A6AAA">
        <w:rPr>
          <w:rFonts w:ascii="Georgia" w:hAnsi="Georgia"/>
          <w:b/>
          <w:u w:val="single"/>
        </w:rPr>
        <w:t xml:space="preserve">- </w:t>
      </w:r>
    </w:p>
    <w:p w14:paraId="5327938C" w14:textId="77777777" w:rsidR="00421722" w:rsidRPr="00421722" w:rsidRDefault="00421722" w:rsidP="00421722">
      <w:pPr>
        <w:spacing w:after="0" w:line="240" w:lineRule="auto"/>
        <w:rPr>
          <w:rFonts w:ascii="Georgia" w:hAnsi="Georgia"/>
          <w:b/>
          <w:u w:val="single"/>
        </w:rPr>
      </w:pPr>
    </w:p>
    <w:p w14:paraId="2B7199A6" w14:textId="4B211C06" w:rsidR="00AA10AF" w:rsidRDefault="006C6B94" w:rsidP="00517543">
      <w:pPr>
        <w:rPr>
          <w:rFonts w:ascii="Georgia" w:hAnsi="Georgia"/>
          <w:b/>
          <w:u w:val="single"/>
        </w:rPr>
      </w:pPr>
      <w:r w:rsidRPr="0079221F">
        <w:rPr>
          <w:rFonts w:ascii="Georgia" w:hAnsi="Georgia"/>
          <w:b/>
          <w:u w:val="single"/>
        </w:rPr>
        <w:t>A</w:t>
      </w:r>
      <w:r w:rsidR="001D61FD" w:rsidRPr="0079221F">
        <w:rPr>
          <w:rFonts w:ascii="Georgia" w:hAnsi="Georgia"/>
          <w:b/>
          <w:u w:val="single"/>
        </w:rPr>
        <w:t>djourn</w:t>
      </w:r>
      <w:r w:rsidR="00F15B1E">
        <w:rPr>
          <w:rFonts w:ascii="Georgia" w:hAnsi="Georgia"/>
          <w:b/>
          <w:u w:val="single"/>
        </w:rPr>
        <w:t xml:space="preserve"> </w:t>
      </w:r>
      <w:r w:rsidR="00350F9A">
        <w:rPr>
          <w:rFonts w:ascii="Georgia" w:hAnsi="Georgia"/>
          <w:b/>
          <w:u w:val="single"/>
        </w:rPr>
        <w:t>2:</w:t>
      </w:r>
      <w:r w:rsidR="004E73BF">
        <w:rPr>
          <w:rFonts w:ascii="Georgia" w:hAnsi="Georgia"/>
          <w:b/>
          <w:u w:val="single"/>
        </w:rPr>
        <w:t>50</w:t>
      </w:r>
    </w:p>
    <w:p w14:paraId="0A44F9ED" w14:textId="2A3AC0F1" w:rsidR="00103AD1" w:rsidRPr="000F3352" w:rsidRDefault="00103AD1" w:rsidP="000F3352">
      <w:pPr>
        <w:spacing w:after="0" w:line="240" w:lineRule="auto"/>
        <w:rPr>
          <w:rFonts w:ascii="Georgia" w:hAnsi="Georgia"/>
          <w:b/>
          <w:u w:val="single"/>
        </w:rPr>
      </w:pPr>
      <w:r w:rsidRPr="000F3352">
        <w:rPr>
          <w:rFonts w:ascii="Georgia" w:hAnsi="Georgia"/>
          <w:b/>
          <w:u w:val="single"/>
        </w:rPr>
        <w:t>Approved by:</w:t>
      </w:r>
      <w:r w:rsidR="00ED7B7A">
        <w:rPr>
          <w:rFonts w:ascii="Georgia" w:hAnsi="Georgia"/>
          <w:b/>
          <w:u w:val="single"/>
        </w:rPr>
        <w:t xml:space="preserve"> </w:t>
      </w:r>
    </w:p>
    <w:p w14:paraId="13349C9E" w14:textId="77777777" w:rsidR="00103AD1" w:rsidRDefault="00103AD1" w:rsidP="000F3352">
      <w:pPr>
        <w:spacing w:after="0" w:line="240" w:lineRule="auto"/>
        <w:rPr>
          <w:rFonts w:ascii="Georgia" w:hAnsi="Georgia"/>
          <w:b/>
          <w:u w:val="single"/>
        </w:rPr>
      </w:pPr>
    </w:p>
    <w:p w14:paraId="6469109E" w14:textId="77777777" w:rsidR="00173C48" w:rsidRPr="000F3352" w:rsidRDefault="00173C48" w:rsidP="000F3352">
      <w:pPr>
        <w:spacing w:after="0" w:line="240" w:lineRule="auto"/>
        <w:rPr>
          <w:rFonts w:ascii="Georgia" w:hAnsi="Georgia"/>
          <w:b/>
          <w:u w:val="single"/>
        </w:rPr>
      </w:pPr>
    </w:p>
    <w:p w14:paraId="3FB1B748" w14:textId="0A0679CF" w:rsidR="00006431" w:rsidRPr="000F3352" w:rsidRDefault="00103AD1" w:rsidP="000F3352">
      <w:pPr>
        <w:spacing w:after="0" w:line="240" w:lineRule="auto"/>
        <w:rPr>
          <w:rFonts w:ascii="Georgia" w:hAnsi="Georgia"/>
        </w:rPr>
      </w:pPr>
      <w:r w:rsidRPr="000F3352">
        <w:rPr>
          <w:rFonts w:ascii="Georgia" w:hAnsi="Georgia"/>
        </w:rPr>
        <w:t>__________________________</w:t>
      </w:r>
      <w:r w:rsidRPr="000F3352">
        <w:rPr>
          <w:rFonts w:ascii="Georgia" w:hAnsi="Georgia"/>
        </w:rPr>
        <w:tab/>
        <w:t>Date: _________________</w:t>
      </w:r>
    </w:p>
    <w:sectPr w:rsidR="00006431" w:rsidRPr="000F3352" w:rsidSect="007E26A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AC4A4" w14:textId="77777777" w:rsidR="00F3113F" w:rsidRDefault="00F3113F" w:rsidP="002C7095">
      <w:pPr>
        <w:spacing w:after="0" w:line="240" w:lineRule="auto"/>
      </w:pPr>
      <w:r>
        <w:separator/>
      </w:r>
    </w:p>
  </w:endnote>
  <w:endnote w:type="continuationSeparator" w:id="0">
    <w:p w14:paraId="029F97C0" w14:textId="77777777" w:rsidR="00F3113F" w:rsidRDefault="00F3113F" w:rsidP="002C7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CDDDD" w14:textId="77777777" w:rsidR="004079B8" w:rsidRDefault="004079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94CEB" w14:textId="77777777" w:rsidR="004079B8" w:rsidRDefault="004079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486FF" w14:textId="77777777" w:rsidR="004079B8" w:rsidRDefault="004079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069FA" w14:textId="77777777" w:rsidR="00F3113F" w:rsidRDefault="00F3113F" w:rsidP="002C7095">
      <w:pPr>
        <w:spacing w:after="0" w:line="240" w:lineRule="auto"/>
      </w:pPr>
      <w:r>
        <w:separator/>
      </w:r>
    </w:p>
  </w:footnote>
  <w:footnote w:type="continuationSeparator" w:id="0">
    <w:p w14:paraId="3AC31A3A" w14:textId="77777777" w:rsidR="00F3113F" w:rsidRDefault="00F3113F" w:rsidP="002C70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D0A33" w14:textId="77777777" w:rsidR="004079B8" w:rsidRDefault="004079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D1B7C" w14:textId="2066A513" w:rsidR="00FF00A5" w:rsidRPr="00DA2A59" w:rsidRDefault="004E73BF" w:rsidP="00FF00A5">
    <w:pPr>
      <w:spacing w:after="0"/>
      <w:jc w:val="center"/>
      <w:rPr>
        <w:rFonts w:ascii="Times New Roman" w:hAnsi="Times New Roman"/>
      </w:rPr>
    </w:pPr>
    <w:sdt>
      <w:sdtPr>
        <w:id w:val="-1111973215"/>
        <w:docPartObj>
          <w:docPartGallery w:val="Watermarks"/>
          <w:docPartUnique/>
        </w:docPartObj>
      </w:sdtPr>
      <w:sdtEndPr/>
      <w:sdtContent>
        <w:r>
          <w:rPr>
            <w:noProof/>
          </w:rPr>
          <w:pict w14:anchorId="48BB9E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FF00A5">
      <w:rPr>
        <w:noProof/>
      </w:rPr>
      <w:drawing>
        <wp:anchor distT="0" distB="0" distL="114300" distR="114300" simplePos="0" relativeHeight="251657216" behindDoc="1" locked="0" layoutInCell="1" allowOverlap="1" wp14:anchorId="65D3C3C0" wp14:editId="08098009">
          <wp:simplePos x="0" y="0"/>
          <wp:positionH relativeFrom="column">
            <wp:posOffset>-666750</wp:posOffset>
          </wp:positionH>
          <wp:positionV relativeFrom="paragraph">
            <wp:posOffset>-222885</wp:posOffset>
          </wp:positionV>
          <wp:extent cx="1210945" cy="914400"/>
          <wp:effectExtent l="0" t="0" r="8255" b="0"/>
          <wp:wrapSquare wrapText="bothSides"/>
          <wp:docPr id="1" name="Picture 2" descr="http://www.nacdnet.org/resources/logos/images/NACDlog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nacdnet.org/resources/logos/images/NACDlogoP.jpg"/>
                  <pic:cNvPicPr>
                    <a:picLocks noChangeAspect="1" noChangeArrowheads="1"/>
                  </pic:cNvPicPr>
                </pic:nvPicPr>
                <pic:blipFill>
                  <a:blip r:embed="rId1"/>
                  <a:srcRect/>
                  <a:stretch>
                    <a:fillRect/>
                  </a:stretch>
                </pic:blipFill>
                <pic:spPr bwMode="auto">
                  <a:xfrm>
                    <a:off x="0" y="0"/>
                    <a:ext cx="1210945" cy="914400"/>
                  </a:xfrm>
                  <a:prstGeom prst="rect">
                    <a:avLst/>
                  </a:prstGeom>
                  <a:noFill/>
                </pic:spPr>
              </pic:pic>
            </a:graphicData>
          </a:graphic>
          <wp14:sizeRelH relativeFrom="margin">
            <wp14:pctWidth>0</wp14:pctWidth>
          </wp14:sizeRelH>
          <wp14:sizeRelV relativeFrom="margin">
            <wp14:pctHeight>0</wp14:pctHeight>
          </wp14:sizeRelV>
        </wp:anchor>
      </w:drawing>
    </w:r>
    <w:r w:rsidR="00FF00A5">
      <w:ptab w:relativeTo="margin" w:alignment="left" w:leader="none"/>
    </w:r>
    <w:r w:rsidR="00FF00A5">
      <w:tab/>
    </w:r>
    <w:r w:rsidR="002C7095" w:rsidRPr="00DA2A59">
      <w:rPr>
        <w:rFonts w:ascii="Times New Roman" w:hAnsi="Times New Roman"/>
        <w:b/>
        <w:sz w:val="28"/>
        <w:szCs w:val="28"/>
      </w:rPr>
      <w:t>LEA SOIL AN</w:t>
    </w:r>
    <w:r w:rsidR="00FF00A5" w:rsidRPr="00DA2A59">
      <w:rPr>
        <w:rFonts w:ascii="Times New Roman" w:hAnsi="Times New Roman"/>
        <w:b/>
        <w:sz w:val="28"/>
        <w:szCs w:val="28"/>
      </w:rPr>
      <w:t>D WATER CONSERVATION DISTRICT</w:t>
    </w:r>
  </w:p>
  <w:p w14:paraId="0EB4108F" w14:textId="77777777" w:rsidR="00FF00A5" w:rsidRPr="00DA2A59" w:rsidRDefault="00FF00A5" w:rsidP="00FF00A5">
    <w:pPr>
      <w:spacing w:after="0"/>
      <w:jc w:val="center"/>
      <w:rPr>
        <w:rFonts w:ascii="Times New Roman" w:hAnsi="Times New Roman"/>
      </w:rPr>
    </w:pPr>
    <w:r w:rsidRPr="00DA2A59">
      <w:rPr>
        <w:rFonts w:ascii="Times New Roman" w:hAnsi="Times New Roman"/>
      </w:rPr>
      <w:tab/>
    </w:r>
  </w:p>
  <w:p w14:paraId="2CEBED62" w14:textId="77777777" w:rsidR="002C7095" w:rsidRPr="00DA2A59" w:rsidRDefault="002C7095" w:rsidP="004B707E">
    <w:pPr>
      <w:spacing w:after="0"/>
      <w:ind w:firstLine="720"/>
      <w:rPr>
        <w:rFonts w:ascii="Times New Roman" w:hAnsi="Times New Roman"/>
        <w:sz w:val="18"/>
        <w:szCs w:val="18"/>
        <w:u w:val="single"/>
      </w:rPr>
    </w:pPr>
    <w:r w:rsidRPr="00DA2A59">
      <w:rPr>
        <w:rFonts w:ascii="Times New Roman" w:hAnsi="Times New Roman"/>
        <w:sz w:val="18"/>
        <w:szCs w:val="18"/>
        <w:u w:val="single"/>
      </w:rPr>
      <w:t>401 TATUM HWY</w:t>
    </w:r>
    <w:r w:rsidR="00FF00A5" w:rsidRPr="00DA2A59">
      <w:rPr>
        <w:rFonts w:ascii="Times New Roman" w:hAnsi="Times New Roman"/>
        <w:sz w:val="18"/>
        <w:szCs w:val="18"/>
        <w:u w:val="single"/>
      </w:rPr>
      <w:t xml:space="preserve"> • LOVINGTON, NM 88260</w:t>
    </w:r>
    <w:r w:rsidR="00FF00A5" w:rsidRPr="00DA2A59">
      <w:rPr>
        <w:rFonts w:ascii="Times New Roman" w:hAnsi="Times New Roman"/>
        <w:sz w:val="18"/>
        <w:szCs w:val="18"/>
        <w:u w:val="single"/>
      </w:rPr>
      <w:tab/>
    </w:r>
    <w:r w:rsidR="004B707E" w:rsidRPr="00DA2A59">
      <w:rPr>
        <w:rFonts w:ascii="Times New Roman" w:hAnsi="Times New Roman"/>
        <w:sz w:val="18"/>
        <w:szCs w:val="18"/>
        <w:u w:val="single"/>
      </w:rPr>
      <w:t xml:space="preserve">     </w:t>
    </w:r>
    <w:proofErr w:type="gramStart"/>
    <w:r w:rsidR="004B707E" w:rsidRPr="00DA2A59">
      <w:rPr>
        <w:rFonts w:ascii="Times New Roman" w:hAnsi="Times New Roman"/>
        <w:sz w:val="18"/>
        <w:szCs w:val="18"/>
        <w:u w:val="single"/>
      </w:rPr>
      <w:t xml:space="preserve">   </w:t>
    </w:r>
    <w:r w:rsidRPr="00DA2A59">
      <w:rPr>
        <w:rFonts w:ascii="Times New Roman" w:hAnsi="Times New Roman"/>
        <w:sz w:val="18"/>
        <w:szCs w:val="18"/>
        <w:u w:val="single"/>
      </w:rPr>
      <w:t>(</w:t>
    </w:r>
    <w:proofErr w:type="gramEnd"/>
    <w:r w:rsidRPr="00DA2A59">
      <w:rPr>
        <w:rFonts w:ascii="Times New Roman" w:hAnsi="Times New Roman"/>
        <w:sz w:val="18"/>
        <w:szCs w:val="18"/>
        <w:u w:val="single"/>
      </w:rPr>
      <w:t>575)-396-0707</w:t>
    </w:r>
    <w:r w:rsidR="00FF00A5" w:rsidRPr="00DA2A59">
      <w:rPr>
        <w:rFonts w:ascii="Times New Roman" w:hAnsi="Times New Roman"/>
        <w:sz w:val="18"/>
        <w:szCs w:val="18"/>
        <w:u w:val="single"/>
      </w:rPr>
      <w:t xml:space="preserve"> •</w:t>
    </w:r>
    <w:r w:rsidRPr="00DA2A59">
      <w:rPr>
        <w:rFonts w:ascii="Times New Roman" w:hAnsi="Times New Roman"/>
        <w:sz w:val="18"/>
        <w:szCs w:val="18"/>
        <w:u w:val="single"/>
      </w:rPr>
      <w:t xml:space="preserve"> FAX: (575) 396-5768</w:t>
    </w:r>
  </w:p>
  <w:p w14:paraId="71FE9241" w14:textId="77777777" w:rsidR="002C7095" w:rsidRPr="004B707E" w:rsidRDefault="002C7095">
    <w:pPr>
      <w:pStyle w:val="Header"/>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A641B" w14:textId="77777777" w:rsidR="004079B8" w:rsidRDefault="004079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02788C"/>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F06ED66"/>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C2AC7F0"/>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15CCAAD4"/>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6ADCE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01C7C6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6E6FB6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0BA6CF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F10F6BC"/>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68E48E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BB2BDE"/>
    <w:multiLevelType w:val="hybridMultilevel"/>
    <w:tmpl w:val="677EE9C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EBD170D"/>
    <w:multiLevelType w:val="hybridMultilevel"/>
    <w:tmpl w:val="F94470BE"/>
    <w:lvl w:ilvl="0" w:tplc="577A5338">
      <w:start w:val="1"/>
      <w:numFmt w:val="upperLetter"/>
      <w:lvlText w:val="%1."/>
      <w:lvlJc w:val="left"/>
      <w:pPr>
        <w:tabs>
          <w:tab w:val="num" w:pos="720"/>
        </w:tabs>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C86654"/>
    <w:multiLevelType w:val="hybridMultilevel"/>
    <w:tmpl w:val="F4365B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9C6D1C"/>
    <w:multiLevelType w:val="hybridMultilevel"/>
    <w:tmpl w:val="A1522E9C"/>
    <w:lvl w:ilvl="0" w:tplc="04090015">
      <w:start w:val="1"/>
      <w:numFmt w:val="upperLetter"/>
      <w:lvlText w:val="%1."/>
      <w:lvlJc w:val="left"/>
      <w:pPr>
        <w:tabs>
          <w:tab w:val="num" w:pos="720"/>
        </w:tabs>
        <w:ind w:left="720" w:hanging="360"/>
      </w:pPr>
      <w:rPr>
        <w:rFonts w:hint="default"/>
        <w:u w:val="none"/>
      </w:rPr>
    </w:lvl>
    <w:lvl w:ilvl="1" w:tplc="9648DE42">
      <w:start w:val="1"/>
      <w:numFmt w:val="upperLetter"/>
      <w:lvlText w:val="%2."/>
      <w:lvlJc w:val="left"/>
      <w:pPr>
        <w:tabs>
          <w:tab w:val="num" w:pos="1170"/>
        </w:tabs>
        <w:ind w:left="1170" w:hanging="360"/>
      </w:pPr>
      <w:rPr>
        <w:rFonts w:hint="default"/>
        <w:b w:val="0"/>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84943E0"/>
    <w:multiLevelType w:val="hybridMultilevel"/>
    <w:tmpl w:val="C1161A36"/>
    <w:lvl w:ilvl="0" w:tplc="B43ACBE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F4476A9"/>
    <w:multiLevelType w:val="hybridMultilevel"/>
    <w:tmpl w:val="688E7A96"/>
    <w:lvl w:ilvl="0" w:tplc="31DAF7F8">
      <w:start w:val="1"/>
      <w:numFmt w:val="upperLetter"/>
      <w:lvlText w:val="%1."/>
      <w:lvlJc w:val="left"/>
      <w:pPr>
        <w:ind w:left="90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308A550C"/>
    <w:multiLevelType w:val="hybridMultilevel"/>
    <w:tmpl w:val="57E69052"/>
    <w:lvl w:ilvl="0" w:tplc="04090015">
      <w:start w:val="1"/>
      <w:numFmt w:val="upperLetter"/>
      <w:lvlText w:val="%1."/>
      <w:lvlJc w:val="left"/>
      <w:pPr>
        <w:tabs>
          <w:tab w:val="num" w:pos="720"/>
        </w:tabs>
        <w:ind w:left="720" w:hanging="360"/>
      </w:pPr>
      <w:rPr>
        <w:rFonts w:hint="default"/>
        <w:u w:val="none"/>
      </w:rPr>
    </w:lvl>
    <w:lvl w:ilvl="1" w:tplc="9648DE42">
      <w:start w:val="1"/>
      <w:numFmt w:val="upperLetter"/>
      <w:lvlText w:val="%2."/>
      <w:lvlJc w:val="left"/>
      <w:pPr>
        <w:tabs>
          <w:tab w:val="num" w:pos="1170"/>
        </w:tabs>
        <w:ind w:left="1170" w:hanging="360"/>
      </w:pPr>
      <w:rPr>
        <w:rFonts w:hint="default"/>
        <w:b w:val="0"/>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18B67CD"/>
    <w:multiLevelType w:val="hybridMultilevel"/>
    <w:tmpl w:val="5F5EF3E2"/>
    <w:lvl w:ilvl="0" w:tplc="04090015">
      <w:start w:val="1"/>
      <w:numFmt w:val="upperLetter"/>
      <w:lvlText w:val="%1."/>
      <w:lvlJc w:val="left"/>
      <w:pPr>
        <w:tabs>
          <w:tab w:val="num" w:pos="720"/>
        </w:tabs>
        <w:ind w:left="720" w:hanging="360"/>
      </w:pPr>
      <w:rPr>
        <w:rFonts w:hint="default"/>
        <w:u w:val="none"/>
      </w:rPr>
    </w:lvl>
    <w:lvl w:ilvl="1" w:tplc="9648DE42">
      <w:start w:val="1"/>
      <w:numFmt w:val="upperLetter"/>
      <w:lvlText w:val="%2."/>
      <w:lvlJc w:val="left"/>
      <w:pPr>
        <w:tabs>
          <w:tab w:val="num" w:pos="1440"/>
        </w:tabs>
        <w:ind w:left="1440" w:hanging="360"/>
      </w:pPr>
      <w:rPr>
        <w:rFonts w:hint="default"/>
        <w:b w:val="0"/>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5E2654B"/>
    <w:multiLevelType w:val="hybridMultilevel"/>
    <w:tmpl w:val="7728C73E"/>
    <w:lvl w:ilvl="0" w:tplc="A4F03444">
      <w:start w:val="1"/>
      <w:numFmt w:val="upperLetter"/>
      <w:lvlText w:val="%1."/>
      <w:lvlJc w:val="left"/>
      <w:pPr>
        <w:ind w:left="1470" w:hanging="360"/>
      </w:pPr>
      <w:rPr>
        <w:rFonts w:hint="default"/>
        <w:u w:val="none"/>
      </w:rPr>
    </w:lvl>
    <w:lvl w:ilvl="1" w:tplc="04090019" w:tentative="1">
      <w:start w:val="1"/>
      <w:numFmt w:val="low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19" w15:restartNumberingAfterBreak="0">
    <w:nsid w:val="3C6B1827"/>
    <w:multiLevelType w:val="hybridMultilevel"/>
    <w:tmpl w:val="7BB417EE"/>
    <w:lvl w:ilvl="0" w:tplc="DAF45F04">
      <w:start w:val="1"/>
      <w:numFmt w:val="bullet"/>
      <w:lvlText w:val=""/>
      <w:lvlJc w:val="left"/>
      <w:pPr>
        <w:tabs>
          <w:tab w:val="num" w:pos="720"/>
        </w:tabs>
        <w:ind w:left="720" w:hanging="360"/>
      </w:pPr>
      <w:rPr>
        <w:rFonts w:ascii="Wingdings" w:hAnsi="Wingdings" w:hint="default"/>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277D1E"/>
    <w:multiLevelType w:val="hybridMultilevel"/>
    <w:tmpl w:val="7E3C6B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2E27FE"/>
    <w:multiLevelType w:val="hybridMultilevel"/>
    <w:tmpl w:val="5FF0DBDC"/>
    <w:lvl w:ilvl="0" w:tplc="22C2DA0A">
      <w:start w:val="1"/>
      <w:numFmt w:val="upperLetter"/>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2" w15:restartNumberingAfterBreak="0">
    <w:nsid w:val="5CAE4866"/>
    <w:multiLevelType w:val="hybridMultilevel"/>
    <w:tmpl w:val="4718D94C"/>
    <w:lvl w:ilvl="0" w:tplc="9648DE42">
      <w:start w:val="1"/>
      <w:numFmt w:val="upperLetter"/>
      <w:lvlText w:val="%1."/>
      <w:lvlJc w:val="left"/>
      <w:pPr>
        <w:tabs>
          <w:tab w:val="num" w:pos="1440"/>
        </w:tabs>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E45614"/>
    <w:multiLevelType w:val="hybridMultilevel"/>
    <w:tmpl w:val="11345624"/>
    <w:lvl w:ilvl="0" w:tplc="C8E4506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5EC3276"/>
    <w:multiLevelType w:val="hybridMultilevel"/>
    <w:tmpl w:val="120A4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D028C1"/>
    <w:multiLevelType w:val="hybridMultilevel"/>
    <w:tmpl w:val="855454C2"/>
    <w:lvl w:ilvl="0" w:tplc="077CA000">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792BDC"/>
    <w:multiLevelType w:val="hybridMultilevel"/>
    <w:tmpl w:val="7A3E0426"/>
    <w:lvl w:ilvl="0" w:tplc="04090015">
      <w:start w:val="1"/>
      <w:numFmt w:val="upperLetter"/>
      <w:lvlText w:val="%1."/>
      <w:lvlJc w:val="left"/>
      <w:pPr>
        <w:tabs>
          <w:tab w:val="num" w:pos="720"/>
        </w:tabs>
        <w:ind w:left="720" w:hanging="360"/>
      </w:pPr>
      <w:rPr>
        <w:rFonts w:hint="default"/>
        <w:u w:val="none"/>
      </w:rPr>
    </w:lvl>
    <w:lvl w:ilvl="1" w:tplc="9648DE42">
      <w:start w:val="1"/>
      <w:numFmt w:val="upperLetter"/>
      <w:lvlText w:val="%2."/>
      <w:lvlJc w:val="left"/>
      <w:pPr>
        <w:tabs>
          <w:tab w:val="num" w:pos="900"/>
        </w:tabs>
        <w:ind w:left="900" w:hanging="360"/>
      </w:pPr>
      <w:rPr>
        <w:rFonts w:hint="default"/>
        <w:b w:val="0"/>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E991946"/>
    <w:multiLevelType w:val="hybridMultilevel"/>
    <w:tmpl w:val="9FB218B6"/>
    <w:lvl w:ilvl="0" w:tplc="6A444024">
      <w:start w:val="1"/>
      <w:numFmt w:val="upperLetter"/>
      <w:lvlText w:val="%1."/>
      <w:lvlJc w:val="left"/>
      <w:pPr>
        <w:tabs>
          <w:tab w:val="num" w:pos="720"/>
        </w:tabs>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2016615">
    <w:abstractNumId w:val="9"/>
  </w:num>
  <w:num w:numId="2" w16cid:durableId="1433017075">
    <w:abstractNumId w:val="7"/>
  </w:num>
  <w:num w:numId="3" w16cid:durableId="50887223">
    <w:abstractNumId w:val="6"/>
  </w:num>
  <w:num w:numId="4" w16cid:durableId="1974168694">
    <w:abstractNumId w:val="5"/>
  </w:num>
  <w:num w:numId="5" w16cid:durableId="1086345481">
    <w:abstractNumId w:val="4"/>
  </w:num>
  <w:num w:numId="6" w16cid:durableId="480077959">
    <w:abstractNumId w:val="8"/>
  </w:num>
  <w:num w:numId="7" w16cid:durableId="1329752716">
    <w:abstractNumId w:val="3"/>
  </w:num>
  <w:num w:numId="8" w16cid:durableId="402021229">
    <w:abstractNumId w:val="2"/>
  </w:num>
  <w:num w:numId="9" w16cid:durableId="1668555072">
    <w:abstractNumId w:val="1"/>
  </w:num>
  <w:num w:numId="10" w16cid:durableId="940916418">
    <w:abstractNumId w:val="0"/>
  </w:num>
  <w:num w:numId="11" w16cid:durableId="1240022603">
    <w:abstractNumId w:val="16"/>
  </w:num>
  <w:num w:numId="12" w16cid:durableId="64883114">
    <w:abstractNumId w:val="12"/>
  </w:num>
  <w:num w:numId="13" w16cid:durableId="1864203498">
    <w:abstractNumId w:val="19"/>
  </w:num>
  <w:num w:numId="14" w16cid:durableId="2073850253">
    <w:abstractNumId w:val="24"/>
  </w:num>
  <w:num w:numId="15" w16cid:durableId="7486199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79528331">
    <w:abstractNumId w:val="27"/>
  </w:num>
  <w:num w:numId="17" w16cid:durableId="625699749">
    <w:abstractNumId w:val="11"/>
  </w:num>
  <w:num w:numId="18" w16cid:durableId="879711874">
    <w:abstractNumId w:val="10"/>
  </w:num>
  <w:num w:numId="19" w16cid:durableId="1067999327">
    <w:abstractNumId w:val="17"/>
  </w:num>
  <w:num w:numId="20" w16cid:durableId="67575971">
    <w:abstractNumId w:val="22"/>
  </w:num>
  <w:num w:numId="21" w16cid:durableId="184158219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495000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98459362">
    <w:abstractNumId w:val="15"/>
  </w:num>
  <w:num w:numId="24" w16cid:durableId="318923316">
    <w:abstractNumId w:val="20"/>
  </w:num>
  <w:num w:numId="25" w16cid:durableId="1024941888">
    <w:abstractNumId w:val="25"/>
  </w:num>
  <w:num w:numId="26" w16cid:durableId="623196969">
    <w:abstractNumId w:val="18"/>
  </w:num>
  <w:num w:numId="27" w16cid:durableId="105391868">
    <w:abstractNumId w:val="21"/>
  </w:num>
  <w:num w:numId="28" w16cid:durableId="516890598">
    <w:abstractNumId w:val="26"/>
  </w:num>
  <w:num w:numId="29" w16cid:durableId="1930431177">
    <w:abstractNumId w:val="13"/>
  </w:num>
  <w:num w:numId="30" w16cid:durableId="371273556">
    <w:abstractNumId w:val="23"/>
  </w:num>
  <w:num w:numId="31" w16cid:durableId="182701795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K0sDQ1tzQzt7QwNjNW0lEKTi0uzszPAykwtqgFAAvI+B8tAAAA"/>
  </w:docVars>
  <w:rsids>
    <w:rsidRoot w:val="00363B4E"/>
    <w:rsid w:val="00002406"/>
    <w:rsid w:val="00006431"/>
    <w:rsid w:val="00011AE4"/>
    <w:rsid w:val="00012E43"/>
    <w:rsid w:val="00012FE2"/>
    <w:rsid w:val="000133AE"/>
    <w:rsid w:val="0001382B"/>
    <w:rsid w:val="00017849"/>
    <w:rsid w:val="00021010"/>
    <w:rsid w:val="000238C1"/>
    <w:rsid w:val="00023AB1"/>
    <w:rsid w:val="00023EE5"/>
    <w:rsid w:val="00024050"/>
    <w:rsid w:val="00026E57"/>
    <w:rsid w:val="00027EA5"/>
    <w:rsid w:val="00027FC1"/>
    <w:rsid w:val="0003242B"/>
    <w:rsid w:val="000327DE"/>
    <w:rsid w:val="00034B83"/>
    <w:rsid w:val="00037BA3"/>
    <w:rsid w:val="00037D4B"/>
    <w:rsid w:val="00041303"/>
    <w:rsid w:val="000413EA"/>
    <w:rsid w:val="0004510B"/>
    <w:rsid w:val="00045B4A"/>
    <w:rsid w:val="00047566"/>
    <w:rsid w:val="00051533"/>
    <w:rsid w:val="00052C1C"/>
    <w:rsid w:val="000558A0"/>
    <w:rsid w:val="0006198E"/>
    <w:rsid w:val="00063FEA"/>
    <w:rsid w:val="000640E5"/>
    <w:rsid w:val="00064852"/>
    <w:rsid w:val="00065E6A"/>
    <w:rsid w:val="000666A3"/>
    <w:rsid w:val="00070363"/>
    <w:rsid w:val="000706B9"/>
    <w:rsid w:val="00071CAB"/>
    <w:rsid w:val="00071D6A"/>
    <w:rsid w:val="00073182"/>
    <w:rsid w:val="00073FC9"/>
    <w:rsid w:val="000747F9"/>
    <w:rsid w:val="00074C61"/>
    <w:rsid w:val="00077487"/>
    <w:rsid w:val="0008068D"/>
    <w:rsid w:val="0008175E"/>
    <w:rsid w:val="00082B93"/>
    <w:rsid w:val="000934A1"/>
    <w:rsid w:val="00095B05"/>
    <w:rsid w:val="00095CBB"/>
    <w:rsid w:val="0009794E"/>
    <w:rsid w:val="000A0736"/>
    <w:rsid w:val="000A201C"/>
    <w:rsid w:val="000A5F66"/>
    <w:rsid w:val="000A6B4E"/>
    <w:rsid w:val="000A7920"/>
    <w:rsid w:val="000B5AD3"/>
    <w:rsid w:val="000B6DC4"/>
    <w:rsid w:val="000C0A7B"/>
    <w:rsid w:val="000C24F5"/>
    <w:rsid w:val="000C5719"/>
    <w:rsid w:val="000D241B"/>
    <w:rsid w:val="000D569D"/>
    <w:rsid w:val="000D5F24"/>
    <w:rsid w:val="000E06EB"/>
    <w:rsid w:val="000E3E45"/>
    <w:rsid w:val="000F02A8"/>
    <w:rsid w:val="000F079C"/>
    <w:rsid w:val="000F2738"/>
    <w:rsid w:val="000F31A1"/>
    <w:rsid w:val="000F3352"/>
    <w:rsid w:val="000F760C"/>
    <w:rsid w:val="00102B30"/>
    <w:rsid w:val="00103AD1"/>
    <w:rsid w:val="00103EB7"/>
    <w:rsid w:val="0010552F"/>
    <w:rsid w:val="001058A0"/>
    <w:rsid w:val="00107C8D"/>
    <w:rsid w:val="00107DB8"/>
    <w:rsid w:val="00114408"/>
    <w:rsid w:val="001144EA"/>
    <w:rsid w:val="0011612B"/>
    <w:rsid w:val="00116267"/>
    <w:rsid w:val="001177BE"/>
    <w:rsid w:val="00121844"/>
    <w:rsid w:val="00125476"/>
    <w:rsid w:val="00126916"/>
    <w:rsid w:val="001301CA"/>
    <w:rsid w:val="0013143F"/>
    <w:rsid w:val="0014760C"/>
    <w:rsid w:val="00150B89"/>
    <w:rsid w:val="00153C40"/>
    <w:rsid w:val="001548AC"/>
    <w:rsid w:val="00156277"/>
    <w:rsid w:val="00162184"/>
    <w:rsid w:val="00162902"/>
    <w:rsid w:val="00162E55"/>
    <w:rsid w:val="0016667B"/>
    <w:rsid w:val="00170FC5"/>
    <w:rsid w:val="00171015"/>
    <w:rsid w:val="001710C7"/>
    <w:rsid w:val="001721A7"/>
    <w:rsid w:val="00173C48"/>
    <w:rsid w:val="00174A8B"/>
    <w:rsid w:val="00174D5F"/>
    <w:rsid w:val="00176298"/>
    <w:rsid w:val="00177212"/>
    <w:rsid w:val="00180999"/>
    <w:rsid w:val="0018628A"/>
    <w:rsid w:val="0018648C"/>
    <w:rsid w:val="00186C50"/>
    <w:rsid w:val="00192B40"/>
    <w:rsid w:val="00193170"/>
    <w:rsid w:val="00193A1E"/>
    <w:rsid w:val="00193BA3"/>
    <w:rsid w:val="00194444"/>
    <w:rsid w:val="00195684"/>
    <w:rsid w:val="001962C7"/>
    <w:rsid w:val="0019720F"/>
    <w:rsid w:val="001A1F79"/>
    <w:rsid w:val="001A2066"/>
    <w:rsid w:val="001A28E1"/>
    <w:rsid w:val="001A320E"/>
    <w:rsid w:val="001A334B"/>
    <w:rsid w:val="001A4C6A"/>
    <w:rsid w:val="001A5853"/>
    <w:rsid w:val="001A6AAA"/>
    <w:rsid w:val="001B2533"/>
    <w:rsid w:val="001B2E89"/>
    <w:rsid w:val="001B3021"/>
    <w:rsid w:val="001B78F3"/>
    <w:rsid w:val="001C046F"/>
    <w:rsid w:val="001C25A3"/>
    <w:rsid w:val="001C2C60"/>
    <w:rsid w:val="001C3D4F"/>
    <w:rsid w:val="001C433A"/>
    <w:rsid w:val="001C5D85"/>
    <w:rsid w:val="001C626A"/>
    <w:rsid w:val="001D278C"/>
    <w:rsid w:val="001D2957"/>
    <w:rsid w:val="001D61FD"/>
    <w:rsid w:val="001E08B5"/>
    <w:rsid w:val="001E117F"/>
    <w:rsid w:val="001E1230"/>
    <w:rsid w:val="001E442F"/>
    <w:rsid w:val="001E6449"/>
    <w:rsid w:val="001F0ACB"/>
    <w:rsid w:val="001F2895"/>
    <w:rsid w:val="001F6132"/>
    <w:rsid w:val="001F7AE0"/>
    <w:rsid w:val="00200903"/>
    <w:rsid w:val="0021133D"/>
    <w:rsid w:val="00211F58"/>
    <w:rsid w:val="00212EF3"/>
    <w:rsid w:val="002159AB"/>
    <w:rsid w:val="00215DFC"/>
    <w:rsid w:val="00221BF8"/>
    <w:rsid w:val="00223237"/>
    <w:rsid w:val="00223B21"/>
    <w:rsid w:val="00227E3B"/>
    <w:rsid w:val="00230ACC"/>
    <w:rsid w:val="00230E13"/>
    <w:rsid w:val="0023270B"/>
    <w:rsid w:val="00234E98"/>
    <w:rsid w:val="00235015"/>
    <w:rsid w:val="002438EF"/>
    <w:rsid w:val="002450AA"/>
    <w:rsid w:val="00245CC1"/>
    <w:rsid w:val="00245CDF"/>
    <w:rsid w:val="00255587"/>
    <w:rsid w:val="002568E6"/>
    <w:rsid w:val="00257F1F"/>
    <w:rsid w:val="002654AA"/>
    <w:rsid w:val="00266EEF"/>
    <w:rsid w:val="0027028F"/>
    <w:rsid w:val="002708DE"/>
    <w:rsid w:val="00270B12"/>
    <w:rsid w:val="00271954"/>
    <w:rsid w:val="00271CE1"/>
    <w:rsid w:val="00274B1F"/>
    <w:rsid w:val="00274EA5"/>
    <w:rsid w:val="0028002A"/>
    <w:rsid w:val="00283EA3"/>
    <w:rsid w:val="00284309"/>
    <w:rsid w:val="00285789"/>
    <w:rsid w:val="00287BFA"/>
    <w:rsid w:val="00291331"/>
    <w:rsid w:val="00293486"/>
    <w:rsid w:val="002950EA"/>
    <w:rsid w:val="00295225"/>
    <w:rsid w:val="00295F2F"/>
    <w:rsid w:val="002A656D"/>
    <w:rsid w:val="002A768E"/>
    <w:rsid w:val="002A7EC4"/>
    <w:rsid w:val="002B00F5"/>
    <w:rsid w:val="002B03A9"/>
    <w:rsid w:val="002B04BC"/>
    <w:rsid w:val="002B11FD"/>
    <w:rsid w:val="002B2EB4"/>
    <w:rsid w:val="002B4A2A"/>
    <w:rsid w:val="002C25F4"/>
    <w:rsid w:val="002C2A84"/>
    <w:rsid w:val="002C2D71"/>
    <w:rsid w:val="002C3560"/>
    <w:rsid w:val="002C3CAD"/>
    <w:rsid w:val="002C4F97"/>
    <w:rsid w:val="002C6514"/>
    <w:rsid w:val="002C66B3"/>
    <w:rsid w:val="002C7095"/>
    <w:rsid w:val="002C7D61"/>
    <w:rsid w:val="002D0872"/>
    <w:rsid w:val="002D2F80"/>
    <w:rsid w:val="002D2FDF"/>
    <w:rsid w:val="002E2823"/>
    <w:rsid w:val="002E5DB9"/>
    <w:rsid w:val="002E66D2"/>
    <w:rsid w:val="002E6809"/>
    <w:rsid w:val="002E7AD2"/>
    <w:rsid w:val="002F03F5"/>
    <w:rsid w:val="002F0AFD"/>
    <w:rsid w:val="002F1843"/>
    <w:rsid w:val="002F1962"/>
    <w:rsid w:val="002F2110"/>
    <w:rsid w:val="002F2560"/>
    <w:rsid w:val="002F3F85"/>
    <w:rsid w:val="002F5580"/>
    <w:rsid w:val="002F6463"/>
    <w:rsid w:val="002F6A90"/>
    <w:rsid w:val="002F7F2F"/>
    <w:rsid w:val="00300B51"/>
    <w:rsid w:val="00301507"/>
    <w:rsid w:val="00301EFD"/>
    <w:rsid w:val="00304C91"/>
    <w:rsid w:val="0030507E"/>
    <w:rsid w:val="0030579B"/>
    <w:rsid w:val="00307562"/>
    <w:rsid w:val="00310783"/>
    <w:rsid w:val="00313EFA"/>
    <w:rsid w:val="0031560F"/>
    <w:rsid w:val="0032010C"/>
    <w:rsid w:val="00323190"/>
    <w:rsid w:val="003236C9"/>
    <w:rsid w:val="00323A67"/>
    <w:rsid w:val="0032451B"/>
    <w:rsid w:val="00325B39"/>
    <w:rsid w:val="0032707F"/>
    <w:rsid w:val="003301DC"/>
    <w:rsid w:val="00330BDC"/>
    <w:rsid w:val="00334539"/>
    <w:rsid w:val="00335D65"/>
    <w:rsid w:val="00335E4D"/>
    <w:rsid w:val="003400A3"/>
    <w:rsid w:val="00340472"/>
    <w:rsid w:val="003448BE"/>
    <w:rsid w:val="003452E1"/>
    <w:rsid w:val="00347037"/>
    <w:rsid w:val="003477BE"/>
    <w:rsid w:val="00350F9A"/>
    <w:rsid w:val="00351FFB"/>
    <w:rsid w:val="003523F7"/>
    <w:rsid w:val="003530BD"/>
    <w:rsid w:val="00354DFF"/>
    <w:rsid w:val="00355D0F"/>
    <w:rsid w:val="00357A3E"/>
    <w:rsid w:val="003619AF"/>
    <w:rsid w:val="00363B4E"/>
    <w:rsid w:val="00365D2F"/>
    <w:rsid w:val="0036617A"/>
    <w:rsid w:val="00373CA4"/>
    <w:rsid w:val="003743DE"/>
    <w:rsid w:val="0037535A"/>
    <w:rsid w:val="00375E62"/>
    <w:rsid w:val="0037673C"/>
    <w:rsid w:val="00377C22"/>
    <w:rsid w:val="003803D0"/>
    <w:rsid w:val="003807BF"/>
    <w:rsid w:val="00383253"/>
    <w:rsid w:val="00391797"/>
    <w:rsid w:val="00392EB0"/>
    <w:rsid w:val="00393A82"/>
    <w:rsid w:val="00395914"/>
    <w:rsid w:val="003974F9"/>
    <w:rsid w:val="003A0A51"/>
    <w:rsid w:val="003A17E1"/>
    <w:rsid w:val="003A1EEC"/>
    <w:rsid w:val="003A26BC"/>
    <w:rsid w:val="003A36AB"/>
    <w:rsid w:val="003A54CA"/>
    <w:rsid w:val="003B1842"/>
    <w:rsid w:val="003B1A00"/>
    <w:rsid w:val="003B2210"/>
    <w:rsid w:val="003B5590"/>
    <w:rsid w:val="003C1486"/>
    <w:rsid w:val="003C161E"/>
    <w:rsid w:val="003C1D52"/>
    <w:rsid w:val="003D1B8E"/>
    <w:rsid w:val="003D2382"/>
    <w:rsid w:val="003D54A5"/>
    <w:rsid w:val="003D6D4B"/>
    <w:rsid w:val="003D7320"/>
    <w:rsid w:val="003E26C0"/>
    <w:rsid w:val="003E4606"/>
    <w:rsid w:val="003E577C"/>
    <w:rsid w:val="003E6DC8"/>
    <w:rsid w:val="003E7F84"/>
    <w:rsid w:val="003F2F10"/>
    <w:rsid w:val="003F5375"/>
    <w:rsid w:val="003F57EE"/>
    <w:rsid w:val="003F62B8"/>
    <w:rsid w:val="00401076"/>
    <w:rsid w:val="0040340B"/>
    <w:rsid w:val="004064E1"/>
    <w:rsid w:val="004079B8"/>
    <w:rsid w:val="004100AD"/>
    <w:rsid w:val="0041126D"/>
    <w:rsid w:val="00411E66"/>
    <w:rsid w:val="0041214B"/>
    <w:rsid w:val="00413201"/>
    <w:rsid w:val="00416230"/>
    <w:rsid w:val="00417551"/>
    <w:rsid w:val="00421722"/>
    <w:rsid w:val="00423A31"/>
    <w:rsid w:val="00424A02"/>
    <w:rsid w:val="00425531"/>
    <w:rsid w:val="0043021C"/>
    <w:rsid w:val="004313F5"/>
    <w:rsid w:val="00431FB9"/>
    <w:rsid w:val="004322C4"/>
    <w:rsid w:val="004337CA"/>
    <w:rsid w:val="0043384B"/>
    <w:rsid w:val="00434AAF"/>
    <w:rsid w:val="00436AAC"/>
    <w:rsid w:val="004438C6"/>
    <w:rsid w:val="00444F1C"/>
    <w:rsid w:val="00445546"/>
    <w:rsid w:val="00446971"/>
    <w:rsid w:val="004473EE"/>
    <w:rsid w:val="00447996"/>
    <w:rsid w:val="004511EA"/>
    <w:rsid w:val="00451279"/>
    <w:rsid w:val="004524C7"/>
    <w:rsid w:val="00453F8C"/>
    <w:rsid w:val="004558A5"/>
    <w:rsid w:val="00457888"/>
    <w:rsid w:val="00462D2D"/>
    <w:rsid w:val="004648BA"/>
    <w:rsid w:val="00464BFF"/>
    <w:rsid w:val="00472D94"/>
    <w:rsid w:val="004762A7"/>
    <w:rsid w:val="00476CED"/>
    <w:rsid w:val="00484A6F"/>
    <w:rsid w:val="004860A2"/>
    <w:rsid w:val="00486FC7"/>
    <w:rsid w:val="00490D70"/>
    <w:rsid w:val="00492054"/>
    <w:rsid w:val="00492DD3"/>
    <w:rsid w:val="004A0590"/>
    <w:rsid w:val="004A0784"/>
    <w:rsid w:val="004A4434"/>
    <w:rsid w:val="004A463B"/>
    <w:rsid w:val="004A575C"/>
    <w:rsid w:val="004B0289"/>
    <w:rsid w:val="004B06ED"/>
    <w:rsid w:val="004B17DD"/>
    <w:rsid w:val="004B2FC6"/>
    <w:rsid w:val="004B5793"/>
    <w:rsid w:val="004B707E"/>
    <w:rsid w:val="004C07CC"/>
    <w:rsid w:val="004C08F2"/>
    <w:rsid w:val="004C0C54"/>
    <w:rsid w:val="004C1E82"/>
    <w:rsid w:val="004C2415"/>
    <w:rsid w:val="004C2723"/>
    <w:rsid w:val="004C38D3"/>
    <w:rsid w:val="004C3D4D"/>
    <w:rsid w:val="004C4303"/>
    <w:rsid w:val="004C45BB"/>
    <w:rsid w:val="004C483B"/>
    <w:rsid w:val="004C4890"/>
    <w:rsid w:val="004C610E"/>
    <w:rsid w:val="004C720E"/>
    <w:rsid w:val="004D1925"/>
    <w:rsid w:val="004D4DEF"/>
    <w:rsid w:val="004D50E8"/>
    <w:rsid w:val="004D62B4"/>
    <w:rsid w:val="004D7A3C"/>
    <w:rsid w:val="004D7F50"/>
    <w:rsid w:val="004E1B1B"/>
    <w:rsid w:val="004E5DF3"/>
    <w:rsid w:val="004E6F8E"/>
    <w:rsid w:val="004E73BF"/>
    <w:rsid w:val="004E7DF9"/>
    <w:rsid w:val="004F2548"/>
    <w:rsid w:val="004F37B8"/>
    <w:rsid w:val="004F4F9D"/>
    <w:rsid w:val="004F5BB7"/>
    <w:rsid w:val="005005FE"/>
    <w:rsid w:val="0050184C"/>
    <w:rsid w:val="00501BAB"/>
    <w:rsid w:val="00501E29"/>
    <w:rsid w:val="005024C2"/>
    <w:rsid w:val="00503939"/>
    <w:rsid w:val="00503EE4"/>
    <w:rsid w:val="00504531"/>
    <w:rsid w:val="005045B3"/>
    <w:rsid w:val="0050678A"/>
    <w:rsid w:val="00507033"/>
    <w:rsid w:val="00507909"/>
    <w:rsid w:val="0050794A"/>
    <w:rsid w:val="00507C29"/>
    <w:rsid w:val="00507DEB"/>
    <w:rsid w:val="00511499"/>
    <w:rsid w:val="005114C0"/>
    <w:rsid w:val="00511FF2"/>
    <w:rsid w:val="00514015"/>
    <w:rsid w:val="005150DC"/>
    <w:rsid w:val="005158E2"/>
    <w:rsid w:val="005172BE"/>
    <w:rsid w:val="00517543"/>
    <w:rsid w:val="00517DF5"/>
    <w:rsid w:val="00521A77"/>
    <w:rsid w:val="00521BDF"/>
    <w:rsid w:val="00522613"/>
    <w:rsid w:val="00523397"/>
    <w:rsid w:val="00527203"/>
    <w:rsid w:val="005278D0"/>
    <w:rsid w:val="00531601"/>
    <w:rsid w:val="00531AB1"/>
    <w:rsid w:val="005323FF"/>
    <w:rsid w:val="0053256F"/>
    <w:rsid w:val="00533F4E"/>
    <w:rsid w:val="00535429"/>
    <w:rsid w:val="00535CD1"/>
    <w:rsid w:val="00536C04"/>
    <w:rsid w:val="00537795"/>
    <w:rsid w:val="005378EE"/>
    <w:rsid w:val="00541C68"/>
    <w:rsid w:val="00543B32"/>
    <w:rsid w:val="00544930"/>
    <w:rsid w:val="00551595"/>
    <w:rsid w:val="00553CCE"/>
    <w:rsid w:val="005545A8"/>
    <w:rsid w:val="005569F2"/>
    <w:rsid w:val="005655DA"/>
    <w:rsid w:val="005753D8"/>
    <w:rsid w:val="0057799F"/>
    <w:rsid w:val="00577DFA"/>
    <w:rsid w:val="00581942"/>
    <w:rsid w:val="00583153"/>
    <w:rsid w:val="005837B5"/>
    <w:rsid w:val="005837E2"/>
    <w:rsid w:val="005837E4"/>
    <w:rsid w:val="005849B5"/>
    <w:rsid w:val="005850EF"/>
    <w:rsid w:val="005906B9"/>
    <w:rsid w:val="005913C9"/>
    <w:rsid w:val="0059160B"/>
    <w:rsid w:val="00591B4E"/>
    <w:rsid w:val="00591BEF"/>
    <w:rsid w:val="0059360C"/>
    <w:rsid w:val="0059390F"/>
    <w:rsid w:val="00595182"/>
    <w:rsid w:val="00595AF8"/>
    <w:rsid w:val="005969D3"/>
    <w:rsid w:val="005A2E82"/>
    <w:rsid w:val="005A438C"/>
    <w:rsid w:val="005B0321"/>
    <w:rsid w:val="005B197E"/>
    <w:rsid w:val="005B2E89"/>
    <w:rsid w:val="005B2FF0"/>
    <w:rsid w:val="005B5F9C"/>
    <w:rsid w:val="005C1382"/>
    <w:rsid w:val="005C15D9"/>
    <w:rsid w:val="005C2B35"/>
    <w:rsid w:val="005C2B8B"/>
    <w:rsid w:val="005C304C"/>
    <w:rsid w:val="005C53A1"/>
    <w:rsid w:val="005D3769"/>
    <w:rsid w:val="005D38F1"/>
    <w:rsid w:val="005D3EAF"/>
    <w:rsid w:val="005D460D"/>
    <w:rsid w:val="005D495A"/>
    <w:rsid w:val="005D73FB"/>
    <w:rsid w:val="005D7484"/>
    <w:rsid w:val="005D7A88"/>
    <w:rsid w:val="005E2242"/>
    <w:rsid w:val="005E2422"/>
    <w:rsid w:val="005E41BF"/>
    <w:rsid w:val="005E616B"/>
    <w:rsid w:val="005E7114"/>
    <w:rsid w:val="005E79DC"/>
    <w:rsid w:val="005F0661"/>
    <w:rsid w:val="005F08CB"/>
    <w:rsid w:val="005F41F1"/>
    <w:rsid w:val="005F4F38"/>
    <w:rsid w:val="005F7DA1"/>
    <w:rsid w:val="00602369"/>
    <w:rsid w:val="00602EC9"/>
    <w:rsid w:val="006039F4"/>
    <w:rsid w:val="0060491F"/>
    <w:rsid w:val="00605C18"/>
    <w:rsid w:val="00605EA7"/>
    <w:rsid w:val="00606491"/>
    <w:rsid w:val="00606BD0"/>
    <w:rsid w:val="00607978"/>
    <w:rsid w:val="006134FD"/>
    <w:rsid w:val="00616A3F"/>
    <w:rsid w:val="00616DF6"/>
    <w:rsid w:val="00622732"/>
    <w:rsid w:val="00622F3E"/>
    <w:rsid w:val="00623DF0"/>
    <w:rsid w:val="006266C3"/>
    <w:rsid w:val="006303E2"/>
    <w:rsid w:val="00630769"/>
    <w:rsid w:val="00631219"/>
    <w:rsid w:val="00632BA6"/>
    <w:rsid w:val="00633BD1"/>
    <w:rsid w:val="0063496B"/>
    <w:rsid w:val="00636B75"/>
    <w:rsid w:val="00636EAA"/>
    <w:rsid w:val="00640ACA"/>
    <w:rsid w:val="00642642"/>
    <w:rsid w:val="0065134A"/>
    <w:rsid w:val="00656D08"/>
    <w:rsid w:val="00656F03"/>
    <w:rsid w:val="0065721C"/>
    <w:rsid w:val="006615C2"/>
    <w:rsid w:val="00661AD2"/>
    <w:rsid w:val="00661BFE"/>
    <w:rsid w:val="00662F09"/>
    <w:rsid w:val="00663C27"/>
    <w:rsid w:val="006655F4"/>
    <w:rsid w:val="00666CB2"/>
    <w:rsid w:val="006704A9"/>
    <w:rsid w:val="00680470"/>
    <w:rsid w:val="00680A43"/>
    <w:rsid w:val="00681056"/>
    <w:rsid w:val="00685DF3"/>
    <w:rsid w:val="006860B0"/>
    <w:rsid w:val="00686608"/>
    <w:rsid w:val="00686856"/>
    <w:rsid w:val="00686D65"/>
    <w:rsid w:val="00687B0D"/>
    <w:rsid w:val="0069054F"/>
    <w:rsid w:val="00690649"/>
    <w:rsid w:val="00691FE2"/>
    <w:rsid w:val="00694453"/>
    <w:rsid w:val="00694FBC"/>
    <w:rsid w:val="0069725D"/>
    <w:rsid w:val="006A0757"/>
    <w:rsid w:val="006A4014"/>
    <w:rsid w:val="006A6272"/>
    <w:rsid w:val="006A7A59"/>
    <w:rsid w:val="006A7C23"/>
    <w:rsid w:val="006B5505"/>
    <w:rsid w:val="006B5E98"/>
    <w:rsid w:val="006B606D"/>
    <w:rsid w:val="006B6A96"/>
    <w:rsid w:val="006C262A"/>
    <w:rsid w:val="006C278C"/>
    <w:rsid w:val="006C3627"/>
    <w:rsid w:val="006C572D"/>
    <w:rsid w:val="006C6B94"/>
    <w:rsid w:val="006D2EF9"/>
    <w:rsid w:val="006D4E69"/>
    <w:rsid w:val="006E2DB0"/>
    <w:rsid w:val="006E4E2B"/>
    <w:rsid w:val="006E52DF"/>
    <w:rsid w:val="006E722A"/>
    <w:rsid w:val="006F0656"/>
    <w:rsid w:val="006F431D"/>
    <w:rsid w:val="006F4C65"/>
    <w:rsid w:val="006F7316"/>
    <w:rsid w:val="006F765A"/>
    <w:rsid w:val="00700916"/>
    <w:rsid w:val="0070097C"/>
    <w:rsid w:val="00700B16"/>
    <w:rsid w:val="00705518"/>
    <w:rsid w:val="00705B63"/>
    <w:rsid w:val="0071129D"/>
    <w:rsid w:val="00711AC8"/>
    <w:rsid w:val="00711F3C"/>
    <w:rsid w:val="0071458C"/>
    <w:rsid w:val="00716328"/>
    <w:rsid w:val="00720F06"/>
    <w:rsid w:val="00723918"/>
    <w:rsid w:val="00727733"/>
    <w:rsid w:val="00727AEA"/>
    <w:rsid w:val="00731940"/>
    <w:rsid w:val="0073285B"/>
    <w:rsid w:val="00733767"/>
    <w:rsid w:val="00733F80"/>
    <w:rsid w:val="00734103"/>
    <w:rsid w:val="00740344"/>
    <w:rsid w:val="007413E0"/>
    <w:rsid w:val="00751458"/>
    <w:rsid w:val="00752D33"/>
    <w:rsid w:val="007561CD"/>
    <w:rsid w:val="007577F6"/>
    <w:rsid w:val="00761FED"/>
    <w:rsid w:val="007624D5"/>
    <w:rsid w:val="00763D0B"/>
    <w:rsid w:val="0076514E"/>
    <w:rsid w:val="007665C6"/>
    <w:rsid w:val="0077052F"/>
    <w:rsid w:val="00770876"/>
    <w:rsid w:val="0077309F"/>
    <w:rsid w:val="00773D86"/>
    <w:rsid w:val="007746BF"/>
    <w:rsid w:val="00774DEE"/>
    <w:rsid w:val="00775C10"/>
    <w:rsid w:val="0077750C"/>
    <w:rsid w:val="00781A66"/>
    <w:rsid w:val="00783CF2"/>
    <w:rsid w:val="007840AC"/>
    <w:rsid w:val="007841C0"/>
    <w:rsid w:val="007846BE"/>
    <w:rsid w:val="00785EF5"/>
    <w:rsid w:val="0078774E"/>
    <w:rsid w:val="0078778E"/>
    <w:rsid w:val="00790883"/>
    <w:rsid w:val="0079221F"/>
    <w:rsid w:val="007957AA"/>
    <w:rsid w:val="00797D0C"/>
    <w:rsid w:val="007A0B50"/>
    <w:rsid w:val="007A3E8C"/>
    <w:rsid w:val="007A3EDC"/>
    <w:rsid w:val="007A7B26"/>
    <w:rsid w:val="007B056A"/>
    <w:rsid w:val="007B0815"/>
    <w:rsid w:val="007B1F6F"/>
    <w:rsid w:val="007B2B35"/>
    <w:rsid w:val="007B3776"/>
    <w:rsid w:val="007B3929"/>
    <w:rsid w:val="007B6020"/>
    <w:rsid w:val="007B76AB"/>
    <w:rsid w:val="007C2416"/>
    <w:rsid w:val="007C2FAA"/>
    <w:rsid w:val="007C33AA"/>
    <w:rsid w:val="007C385E"/>
    <w:rsid w:val="007C5478"/>
    <w:rsid w:val="007C72B5"/>
    <w:rsid w:val="007C7565"/>
    <w:rsid w:val="007C7856"/>
    <w:rsid w:val="007C7FE6"/>
    <w:rsid w:val="007D15C3"/>
    <w:rsid w:val="007D20E6"/>
    <w:rsid w:val="007D7468"/>
    <w:rsid w:val="007E26A0"/>
    <w:rsid w:val="007E3437"/>
    <w:rsid w:val="007E5A4F"/>
    <w:rsid w:val="007F1883"/>
    <w:rsid w:val="007F3E2D"/>
    <w:rsid w:val="007F4CE2"/>
    <w:rsid w:val="007F51CA"/>
    <w:rsid w:val="007F5AA6"/>
    <w:rsid w:val="007F671E"/>
    <w:rsid w:val="008027F0"/>
    <w:rsid w:val="008064DA"/>
    <w:rsid w:val="008074E9"/>
    <w:rsid w:val="00811EAE"/>
    <w:rsid w:val="008121F8"/>
    <w:rsid w:val="0081439E"/>
    <w:rsid w:val="00814559"/>
    <w:rsid w:val="00816A0A"/>
    <w:rsid w:val="00816E98"/>
    <w:rsid w:val="00821EB5"/>
    <w:rsid w:val="00822365"/>
    <w:rsid w:val="0082266C"/>
    <w:rsid w:val="00823E7D"/>
    <w:rsid w:val="00827079"/>
    <w:rsid w:val="0083061E"/>
    <w:rsid w:val="00831509"/>
    <w:rsid w:val="00831C3C"/>
    <w:rsid w:val="008332C2"/>
    <w:rsid w:val="008335F5"/>
    <w:rsid w:val="00833CC6"/>
    <w:rsid w:val="0083566F"/>
    <w:rsid w:val="008356A9"/>
    <w:rsid w:val="008359DC"/>
    <w:rsid w:val="00836442"/>
    <w:rsid w:val="0083672B"/>
    <w:rsid w:val="008506B9"/>
    <w:rsid w:val="008522E2"/>
    <w:rsid w:val="008531BA"/>
    <w:rsid w:val="00853835"/>
    <w:rsid w:val="00856E51"/>
    <w:rsid w:val="00857C01"/>
    <w:rsid w:val="00861EBC"/>
    <w:rsid w:val="008629E0"/>
    <w:rsid w:val="008676F0"/>
    <w:rsid w:val="00870209"/>
    <w:rsid w:val="00871567"/>
    <w:rsid w:val="00874AFA"/>
    <w:rsid w:val="008775EF"/>
    <w:rsid w:val="00880DF3"/>
    <w:rsid w:val="00884BA7"/>
    <w:rsid w:val="008901DB"/>
    <w:rsid w:val="00891291"/>
    <w:rsid w:val="008912C1"/>
    <w:rsid w:val="00891355"/>
    <w:rsid w:val="00893181"/>
    <w:rsid w:val="0089366A"/>
    <w:rsid w:val="0089492B"/>
    <w:rsid w:val="008956B2"/>
    <w:rsid w:val="0089606D"/>
    <w:rsid w:val="008960C6"/>
    <w:rsid w:val="008A01B3"/>
    <w:rsid w:val="008A2502"/>
    <w:rsid w:val="008A2F41"/>
    <w:rsid w:val="008B0691"/>
    <w:rsid w:val="008B466F"/>
    <w:rsid w:val="008B58FC"/>
    <w:rsid w:val="008B6259"/>
    <w:rsid w:val="008B6591"/>
    <w:rsid w:val="008B6CBB"/>
    <w:rsid w:val="008C0484"/>
    <w:rsid w:val="008C20F3"/>
    <w:rsid w:val="008D06DF"/>
    <w:rsid w:val="008D1615"/>
    <w:rsid w:val="008D6034"/>
    <w:rsid w:val="008D6682"/>
    <w:rsid w:val="008D69E4"/>
    <w:rsid w:val="008D7173"/>
    <w:rsid w:val="008D74C0"/>
    <w:rsid w:val="008E1044"/>
    <w:rsid w:val="008E42A3"/>
    <w:rsid w:val="008E6289"/>
    <w:rsid w:val="008E6DB2"/>
    <w:rsid w:val="008E6E47"/>
    <w:rsid w:val="008E78D5"/>
    <w:rsid w:val="008E7A09"/>
    <w:rsid w:val="008F018F"/>
    <w:rsid w:val="008F0CBD"/>
    <w:rsid w:val="008F155B"/>
    <w:rsid w:val="008F3235"/>
    <w:rsid w:val="008F5A5F"/>
    <w:rsid w:val="008F7658"/>
    <w:rsid w:val="008F7761"/>
    <w:rsid w:val="00901550"/>
    <w:rsid w:val="009015C1"/>
    <w:rsid w:val="009031A2"/>
    <w:rsid w:val="00910E7F"/>
    <w:rsid w:val="00914A05"/>
    <w:rsid w:val="00920B82"/>
    <w:rsid w:val="00921709"/>
    <w:rsid w:val="0092407B"/>
    <w:rsid w:val="00925B84"/>
    <w:rsid w:val="00930E91"/>
    <w:rsid w:val="00930F45"/>
    <w:rsid w:val="00931680"/>
    <w:rsid w:val="00931AB0"/>
    <w:rsid w:val="00933B60"/>
    <w:rsid w:val="009348BA"/>
    <w:rsid w:val="009368FF"/>
    <w:rsid w:val="00941302"/>
    <w:rsid w:val="00942256"/>
    <w:rsid w:val="009422A8"/>
    <w:rsid w:val="009426B0"/>
    <w:rsid w:val="00945314"/>
    <w:rsid w:val="00947BFF"/>
    <w:rsid w:val="00952037"/>
    <w:rsid w:val="0095249D"/>
    <w:rsid w:val="009537A2"/>
    <w:rsid w:val="009548F8"/>
    <w:rsid w:val="00954AC9"/>
    <w:rsid w:val="009629EE"/>
    <w:rsid w:val="00962EA9"/>
    <w:rsid w:val="00963145"/>
    <w:rsid w:val="009632B2"/>
    <w:rsid w:val="009708EE"/>
    <w:rsid w:val="00974775"/>
    <w:rsid w:val="009747E1"/>
    <w:rsid w:val="009748C2"/>
    <w:rsid w:val="00974BD9"/>
    <w:rsid w:val="00976484"/>
    <w:rsid w:val="00976D03"/>
    <w:rsid w:val="00980618"/>
    <w:rsid w:val="00982DD0"/>
    <w:rsid w:val="00984983"/>
    <w:rsid w:val="00984FDC"/>
    <w:rsid w:val="00985E81"/>
    <w:rsid w:val="00985FBB"/>
    <w:rsid w:val="00986473"/>
    <w:rsid w:val="00986F7B"/>
    <w:rsid w:val="00987E9F"/>
    <w:rsid w:val="0099186D"/>
    <w:rsid w:val="00991D9E"/>
    <w:rsid w:val="00992788"/>
    <w:rsid w:val="0099388D"/>
    <w:rsid w:val="009952CA"/>
    <w:rsid w:val="00997B86"/>
    <w:rsid w:val="009A22EE"/>
    <w:rsid w:val="009A2EA3"/>
    <w:rsid w:val="009B0E9E"/>
    <w:rsid w:val="009B31CE"/>
    <w:rsid w:val="009B41E8"/>
    <w:rsid w:val="009B4805"/>
    <w:rsid w:val="009B6943"/>
    <w:rsid w:val="009C2680"/>
    <w:rsid w:val="009C3AF1"/>
    <w:rsid w:val="009C69E4"/>
    <w:rsid w:val="009C6BF9"/>
    <w:rsid w:val="009D06A4"/>
    <w:rsid w:val="009D23D4"/>
    <w:rsid w:val="009D77E6"/>
    <w:rsid w:val="009E070D"/>
    <w:rsid w:val="009E157C"/>
    <w:rsid w:val="009E3646"/>
    <w:rsid w:val="009E5CFA"/>
    <w:rsid w:val="009E63E8"/>
    <w:rsid w:val="009E6826"/>
    <w:rsid w:val="009F1F30"/>
    <w:rsid w:val="009F34D0"/>
    <w:rsid w:val="009F64F0"/>
    <w:rsid w:val="00A00DE7"/>
    <w:rsid w:val="00A0352B"/>
    <w:rsid w:val="00A03E82"/>
    <w:rsid w:val="00A104A1"/>
    <w:rsid w:val="00A1661E"/>
    <w:rsid w:val="00A167F6"/>
    <w:rsid w:val="00A207E3"/>
    <w:rsid w:val="00A21135"/>
    <w:rsid w:val="00A2367E"/>
    <w:rsid w:val="00A23A3D"/>
    <w:rsid w:val="00A37C94"/>
    <w:rsid w:val="00A37CA4"/>
    <w:rsid w:val="00A408BF"/>
    <w:rsid w:val="00A44389"/>
    <w:rsid w:val="00A44542"/>
    <w:rsid w:val="00A4461A"/>
    <w:rsid w:val="00A44F44"/>
    <w:rsid w:val="00A45025"/>
    <w:rsid w:val="00A45763"/>
    <w:rsid w:val="00A51884"/>
    <w:rsid w:val="00A603E7"/>
    <w:rsid w:val="00A6402A"/>
    <w:rsid w:val="00A65231"/>
    <w:rsid w:val="00A65419"/>
    <w:rsid w:val="00A66E00"/>
    <w:rsid w:val="00A6714D"/>
    <w:rsid w:val="00A67BC5"/>
    <w:rsid w:val="00A70143"/>
    <w:rsid w:val="00A71854"/>
    <w:rsid w:val="00A73877"/>
    <w:rsid w:val="00A73EEE"/>
    <w:rsid w:val="00A75D91"/>
    <w:rsid w:val="00A7669E"/>
    <w:rsid w:val="00A76920"/>
    <w:rsid w:val="00A8185D"/>
    <w:rsid w:val="00A84041"/>
    <w:rsid w:val="00A84177"/>
    <w:rsid w:val="00A8541A"/>
    <w:rsid w:val="00A8727F"/>
    <w:rsid w:val="00A8781B"/>
    <w:rsid w:val="00A878DB"/>
    <w:rsid w:val="00A87E1C"/>
    <w:rsid w:val="00A942CB"/>
    <w:rsid w:val="00AA0BBD"/>
    <w:rsid w:val="00AA10AF"/>
    <w:rsid w:val="00AA155E"/>
    <w:rsid w:val="00AA2362"/>
    <w:rsid w:val="00AA4F22"/>
    <w:rsid w:val="00AA73AF"/>
    <w:rsid w:val="00AA782E"/>
    <w:rsid w:val="00AB003B"/>
    <w:rsid w:val="00AB018E"/>
    <w:rsid w:val="00AB2691"/>
    <w:rsid w:val="00AB2E26"/>
    <w:rsid w:val="00AB47B9"/>
    <w:rsid w:val="00AC11A7"/>
    <w:rsid w:val="00AC346F"/>
    <w:rsid w:val="00AD30DD"/>
    <w:rsid w:val="00AD314E"/>
    <w:rsid w:val="00AD3ADF"/>
    <w:rsid w:val="00AD54AA"/>
    <w:rsid w:val="00AE30EC"/>
    <w:rsid w:val="00AE3940"/>
    <w:rsid w:val="00AE431D"/>
    <w:rsid w:val="00AE48E4"/>
    <w:rsid w:val="00AE676B"/>
    <w:rsid w:val="00AF17E6"/>
    <w:rsid w:val="00AF4FC6"/>
    <w:rsid w:val="00B0110E"/>
    <w:rsid w:val="00B04A2D"/>
    <w:rsid w:val="00B11B81"/>
    <w:rsid w:val="00B13636"/>
    <w:rsid w:val="00B1579B"/>
    <w:rsid w:val="00B2718D"/>
    <w:rsid w:val="00B31A4E"/>
    <w:rsid w:val="00B32FD7"/>
    <w:rsid w:val="00B3400E"/>
    <w:rsid w:val="00B37787"/>
    <w:rsid w:val="00B40344"/>
    <w:rsid w:val="00B41635"/>
    <w:rsid w:val="00B4379D"/>
    <w:rsid w:val="00B529AC"/>
    <w:rsid w:val="00B5499D"/>
    <w:rsid w:val="00B571D3"/>
    <w:rsid w:val="00B61502"/>
    <w:rsid w:val="00B64188"/>
    <w:rsid w:val="00B647A2"/>
    <w:rsid w:val="00B7071F"/>
    <w:rsid w:val="00B71E5F"/>
    <w:rsid w:val="00B81B2A"/>
    <w:rsid w:val="00B824DF"/>
    <w:rsid w:val="00B82C1E"/>
    <w:rsid w:val="00B83EE9"/>
    <w:rsid w:val="00B87230"/>
    <w:rsid w:val="00B9102C"/>
    <w:rsid w:val="00B91891"/>
    <w:rsid w:val="00B92BDA"/>
    <w:rsid w:val="00B94060"/>
    <w:rsid w:val="00B969A1"/>
    <w:rsid w:val="00BA460D"/>
    <w:rsid w:val="00BA58DC"/>
    <w:rsid w:val="00BA6D48"/>
    <w:rsid w:val="00BA7CB2"/>
    <w:rsid w:val="00BB2FEC"/>
    <w:rsid w:val="00BB3787"/>
    <w:rsid w:val="00BB3ED3"/>
    <w:rsid w:val="00BC015B"/>
    <w:rsid w:val="00BC4209"/>
    <w:rsid w:val="00BC68F6"/>
    <w:rsid w:val="00BD0E7B"/>
    <w:rsid w:val="00BD1229"/>
    <w:rsid w:val="00BD2892"/>
    <w:rsid w:val="00BD3E6E"/>
    <w:rsid w:val="00BD487C"/>
    <w:rsid w:val="00BE04F7"/>
    <w:rsid w:val="00BE0CCA"/>
    <w:rsid w:val="00BE49F2"/>
    <w:rsid w:val="00BE4B72"/>
    <w:rsid w:val="00BE5B64"/>
    <w:rsid w:val="00BF12AD"/>
    <w:rsid w:val="00BF1BFE"/>
    <w:rsid w:val="00BF2A67"/>
    <w:rsid w:val="00BF35AD"/>
    <w:rsid w:val="00BF3EBF"/>
    <w:rsid w:val="00BF5F2E"/>
    <w:rsid w:val="00BF74F3"/>
    <w:rsid w:val="00BF7CBC"/>
    <w:rsid w:val="00C0194B"/>
    <w:rsid w:val="00C025B6"/>
    <w:rsid w:val="00C031E2"/>
    <w:rsid w:val="00C047C0"/>
    <w:rsid w:val="00C04A5D"/>
    <w:rsid w:val="00C05732"/>
    <w:rsid w:val="00C067A4"/>
    <w:rsid w:val="00C1071C"/>
    <w:rsid w:val="00C11D66"/>
    <w:rsid w:val="00C13A30"/>
    <w:rsid w:val="00C1401A"/>
    <w:rsid w:val="00C1439A"/>
    <w:rsid w:val="00C14BD0"/>
    <w:rsid w:val="00C150D7"/>
    <w:rsid w:val="00C17BE2"/>
    <w:rsid w:val="00C205A2"/>
    <w:rsid w:val="00C2278A"/>
    <w:rsid w:val="00C24EA6"/>
    <w:rsid w:val="00C25CEF"/>
    <w:rsid w:val="00C26425"/>
    <w:rsid w:val="00C3037D"/>
    <w:rsid w:val="00C323DB"/>
    <w:rsid w:val="00C331A3"/>
    <w:rsid w:val="00C33B2D"/>
    <w:rsid w:val="00C346FC"/>
    <w:rsid w:val="00C36738"/>
    <w:rsid w:val="00C36A6D"/>
    <w:rsid w:val="00C434AB"/>
    <w:rsid w:val="00C444FD"/>
    <w:rsid w:val="00C44C3C"/>
    <w:rsid w:val="00C46F62"/>
    <w:rsid w:val="00C507C8"/>
    <w:rsid w:val="00C52ACA"/>
    <w:rsid w:val="00C52F97"/>
    <w:rsid w:val="00C543BD"/>
    <w:rsid w:val="00C55FB7"/>
    <w:rsid w:val="00C60A20"/>
    <w:rsid w:val="00C64A5D"/>
    <w:rsid w:val="00C700B2"/>
    <w:rsid w:val="00C70FE4"/>
    <w:rsid w:val="00C71949"/>
    <w:rsid w:val="00C71A3A"/>
    <w:rsid w:val="00C729C3"/>
    <w:rsid w:val="00C75A41"/>
    <w:rsid w:val="00C84A4B"/>
    <w:rsid w:val="00C86E4C"/>
    <w:rsid w:val="00C9003C"/>
    <w:rsid w:val="00C901BF"/>
    <w:rsid w:val="00C905D3"/>
    <w:rsid w:val="00C91E14"/>
    <w:rsid w:val="00C96368"/>
    <w:rsid w:val="00C96FE6"/>
    <w:rsid w:val="00CA114D"/>
    <w:rsid w:val="00CA3FCC"/>
    <w:rsid w:val="00CA47A5"/>
    <w:rsid w:val="00CA5690"/>
    <w:rsid w:val="00CA695D"/>
    <w:rsid w:val="00CA7854"/>
    <w:rsid w:val="00CB1B1A"/>
    <w:rsid w:val="00CB3038"/>
    <w:rsid w:val="00CB3915"/>
    <w:rsid w:val="00CB48B8"/>
    <w:rsid w:val="00CC1D98"/>
    <w:rsid w:val="00CC21D9"/>
    <w:rsid w:val="00CC4955"/>
    <w:rsid w:val="00CC4C92"/>
    <w:rsid w:val="00CC5F06"/>
    <w:rsid w:val="00CC6579"/>
    <w:rsid w:val="00CD1264"/>
    <w:rsid w:val="00CD1D5E"/>
    <w:rsid w:val="00CD46C3"/>
    <w:rsid w:val="00CD5421"/>
    <w:rsid w:val="00CE13DB"/>
    <w:rsid w:val="00CE1860"/>
    <w:rsid w:val="00CE266B"/>
    <w:rsid w:val="00CE5811"/>
    <w:rsid w:val="00CE6627"/>
    <w:rsid w:val="00CE7D6F"/>
    <w:rsid w:val="00CF1EEC"/>
    <w:rsid w:val="00CF43C3"/>
    <w:rsid w:val="00CF627A"/>
    <w:rsid w:val="00CF645B"/>
    <w:rsid w:val="00CF6D8E"/>
    <w:rsid w:val="00D007C2"/>
    <w:rsid w:val="00D025CA"/>
    <w:rsid w:val="00D0287A"/>
    <w:rsid w:val="00D03D7D"/>
    <w:rsid w:val="00D07075"/>
    <w:rsid w:val="00D100BE"/>
    <w:rsid w:val="00D12390"/>
    <w:rsid w:val="00D14C8D"/>
    <w:rsid w:val="00D159EF"/>
    <w:rsid w:val="00D16E76"/>
    <w:rsid w:val="00D17450"/>
    <w:rsid w:val="00D17851"/>
    <w:rsid w:val="00D17B4A"/>
    <w:rsid w:val="00D17C0D"/>
    <w:rsid w:val="00D2068B"/>
    <w:rsid w:val="00D2084A"/>
    <w:rsid w:val="00D21661"/>
    <w:rsid w:val="00D22321"/>
    <w:rsid w:val="00D22812"/>
    <w:rsid w:val="00D24294"/>
    <w:rsid w:val="00D24AE8"/>
    <w:rsid w:val="00D25876"/>
    <w:rsid w:val="00D26846"/>
    <w:rsid w:val="00D27DF4"/>
    <w:rsid w:val="00D3053C"/>
    <w:rsid w:val="00D32A37"/>
    <w:rsid w:val="00D34BAA"/>
    <w:rsid w:val="00D35F7D"/>
    <w:rsid w:val="00D36A62"/>
    <w:rsid w:val="00D3786E"/>
    <w:rsid w:val="00D43FAC"/>
    <w:rsid w:val="00D44EC0"/>
    <w:rsid w:val="00D457D3"/>
    <w:rsid w:val="00D50707"/>
    <w:rsid w:val="00D52FBA"/>
    <w:rsid w:val="00D55168"/>
    <w:rsid w:val="00D562A1"/>
    <w:rsid w:val="00D570B8"/>
    <w:rsid w:val="00D60264"/>
    <w:rsid w:val="00D602A6"/>
    <w:rsid w:val="00D60969"/>
    <w:rsid w:val="00D61714"/>
    <w:rsid w:val="00D63EAB"/>
    <w:rsid w:val="00D63F90"/>
    <w:rsid w:val="00D6640D"/>
    <w:rsid w:val="00D66C81"/>
    <w:rsid w:val="00D66D10"/>
    <w:rsid w:val="00D67502"/>
    <w:rsid w:val="00D7080B"/>
    <w:rsid w:val="00D71522"/>
    <w:rsid w:val="00D7319A"/>
    <w:rsid w:val="00D73CC3"/>
    <w:rsid w:val="00D7516A"/>
    <w:rsid w:val="00D759C0"/>
    <w:rsid w:val="00D8119A"/>
    <w:rsid w:val="00D82184"/>
    <w:rsid w:val="00D83B78"/>
    <w:rsid w:val="00D8494A"/>
    <w:rsid w:val="00D874DE"/>
    <w:rsid w:val="00D90AFC"/>
    <w:rsid w:val="00D914CD"/>
    <w:rsid w:val="00D91A16"/>
    <w:rsid w:val="00D938AD"/>
    <w:rsid w:val="00D96C2E"/>
    <w:rsid w:val="00D96F14"/>
    <w:rsid w:val="00DA2A59"/>
    <w:rsid w:val="00DA471E"/>
    <w:rsid w:val="00DA77B7"/>
    <w:rsid w:val="00DB173F"/>
    <w:rsid w:val="00DB1E44"/>
    <w:rsid w:val="00DB2629"/>
    <w:rsid w:val="00DB38E0"/>
    <w:rsid w:val="00DB4735"/>
    <w:rsid w:val="00DB7CF4"/>
    <w:rsid w:val="00DC1119"/>
    <w:rsid w:val="00DC5768"/>
    <w:rsid w:val="00DC5FB4"/>
    <w:rsid w:val="00DC6E34"/>
    <w:rsid w:val="00DD1C53"/>
    <w:rsid w:val="00DD1EAB"/>
    <w:rsid w:val="00DD4652"/>
    <w:rsid w:val="00DD4D2C"/>
    <w:rsid w:val="00DD586A"/>
    <w:rsid w:val="00DE2CC1"/>
    <w:rsid w:val="00DE49FA"/>
    <w:rsid w:val="00DE5131"/>
    <w:rsid w:val="00DE67B8"/>
    <w:rsid w:val="00DE693F"/>
    <w:rsid w:val="00DE6E18"/>
    <w:rsid w:val="00DF0B09"/>
    <w:rsid w:val="00DF11C7"/>
    <w:rsid w:val="00DF269B"/>
    <w:rsid w:val="00DF273D"/>
    <w:rsid w:val="00DF722C"/>
    <w:rsid w:val="00E01367"/>
    <w:rsid w:val="00E0142B"/>
    <w:rsid w:val="00E033C9"/>
    <w:rsid w:val="00E03758"/>
    <w:rsid w:val="00E05685"/>
    <w:rsid w:val="00E063F0"/>
    <w:rsid w:val="00E07F9C"/>
    <w:rsid w:val="00E11683"/>
    <w:rsid w:val="00E11842"/>
    <w:rsid w:val="00E13476"/>
    <w:rsid w:val="00E16FA6"/>
    <w:rsid w:val="00E175E2"/>
    <w:rsid w:val="00E20803"/>
    <w:rsid w:val="00E25E98"/>
    <w:rsid w:val="00E25F54"/>
    <w:rsid w:val="00E2658D"/>
    <w:rsid w:val="00E34E5C"/>
    <w:rsid w:val="00E37149"/>
    <w:rsid w:val="00E378B9"/>
    <w:rsid w:val="00E41304"/>
    <w:rsid w:val="00E43474"/>
    <w:rsid w:val="00E43482"/>
    <w:rsid w:val="00E43FFA"/>
    <w:rsid w:val="00E46BC3"/>
    <w:rsid w:val="00E478D5"/>
    <w:rsid w:val="00E47DD7"/>
    <w:rsid w:val="00E51866"/>
    <w:rsid w:val="00E535B7"/>
    <w:rsid w:val="00E56350"/>
    <w:rsid w:val="00E61428"/>
    <w:rsid w:val="00E650E1"/>
    <w:rsid w:val="00E663E2"/>
    <w:rsid w:val="00E67318"/>
    <w:rsid w:val="00E70D28"/>
    <w:rsid w:val="00E71286"/>
    <w:rsid w:val="00E71F8C"/>
    <w:rsid w:val="00E7788A"/>
    <w:rsid w:val="00E80265"/>
    <w:rsid w:val="00E833CA"/>
    <w:rsid w:val="00E84115"/>
    <w:rsid w:val="00E84838"/>
    <w:rsid w:val="00E867CD"/>
    <w:rsid w:val="00E90273"/>
    <w:rsid w:val="00E90C07"/>
    <w:rsid w:val="00E92466"/>
    <w:rsid w:val="00E95325"/>
    <w:rsid w:val="00EA03FA"/>
    <w:rsid w:val="00EA1085"/>
    <w:rsid w:val="00EA32C7"/>
    <w:rsid w:val="00EA4E69"/>
    <w:rsid w:val="00EB3255"/>
    <w:rsid w:val="00EB361C"/>
    <w:rsid w:val="00EB402E"/>
    <w:rsid w:val="00EC1516"/>
    <w:rsid w:val="00EC205C"/>
    <w:rsid w:val="00EC4AFA"/>
    <w:rsid w:val="00ED3226"/>
    <w:rsid w:val="00ED415A"/>
    <w:rsid w:val="00ED536B"/>
    <w:rsid w:val="00ED69D3"/>
    <w:rsid w:val="00ED7B7A"/>
    <w:rsid w:val="00EE46C6"/>
    <w:rsid w:val="00EE67FB"/>
    <w:rsid w:val="00EE79AC"/>
    <w:rsid w:val="00EF048B"/>
    <w:rsid w:val="00EF1F8A"/>
    <w:rsid w:val="00EF383A"/>
    <w:rsid w:val="00EF3CA4"/>
    <w:rsid w:val="00EF586A"/>
    <w:rsid w:val="00EF69F6"/>
    <w:rsid w:val="00EF6DA9"/>
    <w:rsid w:val="00F00A2C"/>
    <w:rsid w:val="00F0184D"/>
    <w:rsid w:val="00F0465A"/>
    <w:rsid w:val="00F0721F"/>
    <w:rsid w:val="00F148B6"/>
    <w:rsid w:val="00F14A3A"/>
    <w:rsid w:val="00F15B1E"/>
    <w:rsid w:val="00F1641F"/>
    <w:rsid w:val="00F16CF3"/>
    <w:rsid w:val="00F22C7B"/>
    <w:rsid w:val="00F23DA8"/>
    <w:rsid w:val="00F23FA1"/>
    <w:rsid w:val="00F2516E"/>
    <w:rsid w:val="00F262D7"/>
    <w:rsid w:val="00F3113F"/>
    <w:rsid w:val="00F31FB1"/>
    <w:rsid w:val="00F36471"/>
    <w:rsid w:val="00F36E30"/>
    <w:rsid w:val="00F40B19"/>
    <w:rsid w:val="00F4312E"/>
    <w:rsid w:val="00F441D1"/>
    <w:rsid w:val="00F46AAC"/>
    <w:rsid w:val="00F502CD"/>
    <w:rsid w:val="00F51BF8"/>
    <w:rsid w:val="00F5465E"/>
    <w:rsid w:val="00F56A26"/>
    <w:rsid w:val="00F572A8"/>
    <w:rsid w:val="00F57D54"/>
    <w:rsid w:val="00F622AB"/>
    <w:rsid w:val="00F6466D"/>
    <w:rsid w:val="00F6632E"/>
    <w:rsid w:val="00F6745C"/>
    <w:rsid w:val="00F7014C"/>
    <w:rsid w:val="00F709C8"/>
    <w:rsid w:val="00F717A0"/>
    <w:rsid w:val="00F75485"/>
    <w:rsid w:val="00F76C5A"/>
    <w:rsid w:val="00F7713E"/>
    <w:rsid w:val="00F77F3D"/>
    <w:rsid w:val="00F80CBB"/>
    <w:rsid w:val="00F80D35"/>
    <w:rsid w:val="00F82A4F"/>
    <w:rsid w:val="00F8329A"/>
    <w:rsid w:val="00F83532"/>
    <w:rsid w:val="00F85150"/>
    <w:rsid w:val="00F9027A"/>
    <w:rsid w:val="00F9355A"/>
    <w:rsid w:val="00F94841"/>
    <w:rsid w:val="00F9671E"/>
    <w:rsid w:val="00F96C8F"/>
    <w:rsid w:val="00FA022A"/>
    <w:rsid w:val="00FA0D0C"/>
    <w:rsid w:val="00FA384A"/>
    <w:rsid w:val="00FA4278"/>
    <w:rsid w:val="00FA48D3"/>
    <w:rsid w:val="00FA4BCA"/>
    <w:rsid w:val="00FA5D4C"/>
    <w:rsid w:val="00FA67EC"/>
    <w:rsid w:val="00FA7A3C"/>
    <w:rsid w:val="00FB0746"/>
    <w:rsid w:val="00FB147C"/>
    <w:rsid w:val="00FB1C47"/>
    <w:rsid w:val="00FB3806"/>
    <w:rsid w:val="00FB4DC4"/>
    <w:rsid w:val="00FB5907"/>
    <w:rsid w:val="00FC1D5A"/>
    <w:rsid w:val="00FC3F4D"/>
    <w:rsid w:val="00FC4487"/>
    <w:rsid w:val="00FC66DC"/>
    <w:rsid w:val="00FC7B04"/>
    <w:rsid w:val="00FD1C82"/>
    <w:rsid w:val="00FD2231"/>
    <w:rsid w:val="00FD4108"/>
    <w:rsid w:val="00FE2E83"/>
    <w:rsid w:val="00FE5409"/>
    <w:rsid w:val="00FE7B67"/>
    <w:rsid w:val="00FF00A5"/>
    <w:rsid w:val="00FF13B4"/>
    <w:rsid w:val="00FF162A"/>
    <w:rsid w:val="00FF162F"/>
    <w:rsid w:val="00FF2581"/>
    <w:rsid w:val="00FF33A2"/>
    <w:rsid w:val="00FF395E"/>
    <w:rsid w:val="00FF68FB"/>
    <w:rsid w:val="00FF6B36"/>
    <w:rsid w:val="00FF73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2142A8"/>
  <w15:docId w15:val="{E41BD85B-80D5-40ED-B135-AB15F6E6E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66A"/>
    <w:pPr>
      <w:spacing w:after="200" w:line="276" w:lineRule="auto"/>
    </w:pPr>
  </w:style>
  <w:style w:type="paragraph" w:styleId="Heading1">
    <w:name w:val="heading 1"/>
    <w:basedOn w:val="Normal"/>
    <w:next w:val="Normal"/>
    <w:link w:val="Heading1Char"/>
    <w:qFormat/>
    <w:locked/>
    <w:rsid w:val="00411E6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70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7095"/>
  </w:style>
  <w:style w:type="paragraph" w:styleId="Footer">
    <w:name w:val="footer"/>
    <w:basedOn w:val="Normal"/>
    <w:link w:val="FooterChar"/>
    <w:uiPriority w:val="99"/>
    <w:unhideWhenUsed/>
    <w:rsid w:val="002C70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7095"/>
  </w:style>
  <w:style w:type="paragraph" w:styleId="BalloonText">
    <w:name w:val="Balloon Text"/>
    <w:basedOn w:val="Normal"/>
    <w:link w:val="BalloonTextChar"/>
    <w:uiPriority w:val="99"/>
    <w:semiHidden/>
    <w:unhideWhenUsed/>
    <w:rsid w:val="002C7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7095"/>
    <w:rPr>
      <w:rFonts w:ascii="Tahoma" w:hAnsi="Tahoma" w:cs="Tahoma"/>
      <w:sz w:val="16"/>
      <w:szCs w:val="16"/>
    </w:rPr>
  </w:style>
  <w:style w:type="paragraph" w:styleId="ListParagraph">
    <w:name w:val="List Paragraph"/>
    <w:basedOn w:val="Normal"/>
    <w:uiPriority w:val="34"/>
    <w:qFormat/>
    <w:rsid w:val="008676F0"/>
    <w:pPr>
      <w:ind w:left="720"/>
      <w:contextualSpacing/>
    </w:pPr>
  </w:style>
  <w:style w:type="paragraph" w:styleId="NoSpacing">
    <w:name w:val="No Spacing"/>
    <w:uiPriority w:val="1"/>
    <w:qFormat/>
    <w:rsid w:val="00602369"/>
    <w:rPr>
      <w:rFonts w:ascii="Times New Roman" w:hAnsi="Times New Roman"/>
      <w:sz w:val="24"/>
      <w:u w:val="single"/>
    </w:rPr>
  </w:style>
  <w:style w:type="character" w:styleId="Hyperlink">
    <w:name w:val="Hyperlink"/>
    <w:basedOn w:val="DefaultParagraphFont"/>
    <w:uiPriority w:val="99"/>
    <w:unhideWhenUsed/>
    <w:rsid w:val="00330BDC"/>
    <w:rPr>
      <w:color w:val="0000FF" w:themeColor="hyperlink"/>
      <w:u w:val="single"/>
    </w:rPr>
  </w:style>
  <w:style w:type="character" w:styleId="IntenseEmphasis">
    <w:name w:val="Intense Emphasis"/>
    <w:basedOn w:val="DefaultParagraphFont"/>
    <w:uiPriority w:val="21"/>
    <w:qFormat/>
    <w:rsid w:val="006655F4"/>
    <w:rPr>
      <w:i/>
      <w:iCs/>
      <w:color w:val="4F81BD" w:themeColor="accent1"/>
    </w:rPr>
  </w:style>
  <w:style w:type="character" w:customStyle="1" w:styleId="Heading1Char">
    <w:name w:val="Heading 1 Char"/>
    <w:basedOn w:val="DefaultParagraphFont"/>
    <w:link w:val="Heading1"/>
    <w:rsid w:val="00411E66"/>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292572">
      <w:bodyDiv w:val="1"/>
      <w:marLeft w:val="0"/>
      <w:marRight w:val="0"/>
      <w:marTop w:val="0"/>
      <w:marBottom w:val="0"/>
      <w:divBdr>
        <w:top w:val="none" w:sz="0" w:space="0" w:color="auto"/>
        <w:left w:val="none" w:sz="0" w:space="0" w:color="auto"/>
        <w:bottom w:val="none" w:sz="0" w:space="0" w:color="auto"/>
        <w:right w:val="none" w:sz="0" w:space="0" w:color="auto"/>
      </w:divBdr>
    </w:div>
    <w:div w:id="19485853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C21BA-5A1F-4114-A4C2-577BE5C83F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9</TotalTime>
  <Pages>2</Pages>
  <Words>630</Words>
  <Characters>35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Lea SWCD</cp:lastModifiedBy>
  <cp:revision>16</cp:revision>
  <cp:lastPrinted>2024-08-15T17:57:00Z</cp:lastPrinted>
  <dcterms:created xsi:type="dcterms:W3CDTF">2026-03-16T19:23:00Z</dcterms:created>
  <dcterms:modified xsi:type="dcterms:W3CDTF">2026-03-16T21:11:00Z</dcterms:modified>
</cp:coreProperties>
</file>